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9E750A0" w14:textId="08BDDEB8" w:rsidR="003B61D6" w:rsidRDefault="00E92F32" w:rsidP="006D72D6">
      <w:pPr>
        <w:pStyle w:val="CourseTitle"/>
      </w:pPr>
      <w:bookmarkStart w:id="0" w:name="_GoBack"/>
      <w:bookmarkEnd w:id="0"/>
      <w:r w:rsidRPr="00F213D9">
        <w:t>TIM-8301</w:t>
      </w:r>
      <w:r w:rsidR="006D72D6">
        <w:t>,</w:t>
      </w:r>
      <w:r w:rsidRPr="00F213D9">
        <w:t xml:space="preserve"> </w:t>
      </w:r>
      <w:r w:rsidR="00F84B7E" w:rsidRPr="00F213D9">
        <w:t>Pr</w:t>
      </w:r>
      <w:r w:rsidR="00E824EA" w:rsidRPr="00F213D9">
        <w:t xml:space="preserve">inciples of </w:t>
      </w:r>
      <w:r w:rsidR="007832C6" w:rsidRPr="00F213D9">
        <w:t xml:space="preserve">Cybersecurity </w:t>
      </w:r>
    </w:p>
    <w:p w14:paraId="4CA7280E" w14:textId="77777777" w:rsidR="003B61D6" w:rsidRDefault="005F4CE8" w:rsidP="006D72D6">
      <w:pPr>
        <w:pStyle w:val="CourseTitle"/>
      </w:pPr>
      <w:r w:rsidRPr="00716673">
        <w:t>(3 credits)</w:t>
      </w:r>
    </w:p>
    <w:p w14:paraId="1DFDB1D1" w14:textId="43B877A1" w:rsidR="007832C6" w:rsidRPr="00F213D9" w:rsidRDefault="007832C6" w:rsidP="00E7130D">
      <w:pPr>
        <w:pStyle w:val="Heading2"/>
        <w:rPr>
          <w:rFonts w:cs="Times New Roman"/>
        </w:rPr>
      </w:pPr>
      <w:r w:rsidRPr="00F213D9">
        <w:rPr>
          <w:rFonts w:cs="Times New Roman"/>
        </w:rPr>
        <w:t>Course Description:</w:t>
      </w:r>
    </w:p>
    <w:p w14:paraId="6BC5F34B" w14:textId="260093B3" w:rsidR="000A567E" w:rsidRPr="00F213D9" w:rsidRDefault="000A567E" w:rsidP="004715AC">
      <w:r w:rsidRPr="00F213D9">
        <w:t xml:space="preserve">This course is an overview of security principles and practices to support executive security professionals to protect their information systems and computer networks from </w:t>
      </w:r>
      <w:r w:rsidRPr="00F213D9">
        <w:rPr>
          <w:noProof/>
        </w:rPr>
        <w:t>cyberattacks</w:t>
      </w:r>
      <w:r w:rsidRPr="00F213D9">
        <w:t xml:space="preserve">. In this </w:t>
      </w:r>
      <w:r w:rsidRPr="00F213D9">
        <w:rPr>
          <w:noProof/>
        </w:rPr>
        <w:t>course</w:t>
      </w:r>
      <w:r w:rsidR="001F243A" w:rsidRPr="00F213D9">
        <w:rPr>
          <w:noProof/>
        </w:rPr>
        <w:t>,</w:t>
      </w:r>
      <w:r w:rsidRPr="00F213D9">
        <w:t xml:space="preserve"> you will study advanced and emerging topics in technology, its security features and control structures, security management and leadership, as well as techniques that are relevant to organizations that focus on technology and innovation.</w:t>
      </w:r>
    </w:p>
    <w:p w14:paraId="250A014F" w14:textId="77777777" w:rsidR="003B61D6" w:rsidRDefault="007832C6" w:rsidP="00E7130D">
      <w:pPr>
        <w:pStyle w:val="Heading2"/>
        <w:rPr>
          <w:rFonts w:cs="Times New Roman"/>
        </w:rPr>
      </w:pPr>
      <w:r w:rsidRPr="00F213D9">
        <w:rPr>
          <w:rFonts w:cs="Times New Roman"/>
        </w:rPr>
        <w:t>Number of Assignments:</w:t>
      </w:r>
      <w:r w:rsidR="00A82769" w:rsidRPr="00F213D9">
        <w:rPr>
          <w:rFonts w:cs="Times New Roman"/>
        </w:rPr>
        <w:t xml:space="preserve"> </w:t>
      </w:r>
      <w:r w:rsidR="000A567E" w:rsidRPr="00F213D9">
        <w:rPr>
          <w:rFonts w:cs="Times New Roman"/>
        </w:rPr>
        <w:t>8</w:t>
      </w:r>
    </w:p>
    <w:p w14:paraId="1754F500" w14:textId="1826D6C5" w:rsidR="007832C6" w:rsidRPr="00F213D9" w:rsidRDefault="007832C6" w:rsidP="00E7130D">
      <w:pPr>
        <w:pStyle w:val="Heading2"/>
        <w:rPr>
          <w:rFonts w:cs="Times New Roman"/>
        </w:rPr>
      </w:pPr>
      <w:r w:rsidRPr="00F213D9">
        <w:rPr>
          <w:rFonts w:cs="Times New Roman"/>
        </w:rPr>
        <w:t>Course Learning Outcomes:</w:t>
      </w:r>
    </w:p>
    <w:p w14:paraId="3147B18E" w14:textId="77777777" w:rsidR="000A567E" w:rsidRPr="00F213D9" w:rsidRDefault="000A567E" w:rsidP="00DA087B">
      <w:pPr>
        <w:pStyle w:val="CourseTopicList"/>
      </w:pPr>
      <w:r w:rsidRPr="00F213D9">
        <w:t>Evaluate issues in existing network infrastructure or computer network, as well as information security practices.</w:t>
      </w:r>
    </w:p>
    <w:p w14:paraId="2673630A" w14:textId="3E10A88B" w:rsidR="000A567E" w:rsidRPr="00F213D9" w:rsidRDefault="000A567E" w:rsidP="00DA087B">
      <w:pPr>
        <w:pStyle w:val="CourseTopicList"/>
      </w:pPr>
      <w:r w:rsidRPr="00F213D9">
        <w:t>Develop a risk framework to manage technology, data</w:t>
      </w:r>
      <w:r w:rsidR="00EF6BEE" w:rsidRPr="00F213D9">
        <w:t>,</w:t>
      </w:r>
      <w:r w:rsidRPr="00F213D9">
        <w:t xml:space="preserve"> and innovation threats or vulnerabilities. </w:t>
      </w:r>
    </w:p>
    <w:p w14:paraId="33AB30EE" w14:textId="77777777" w:rsidR="000A567E" w:rsidRPr="00F213D9" w:rsidRDefault="000A567E" w:rsidP="00DA087B">
      <w:pPr>
        <w:pStyle w:val="CourseTopicList"/>
      </w:pPr>
      <w:r w:rsidRPr="00F213D9">
        <w:t>Synthesize the evolution of technology and cybersecurity through research and theory development.</w:t>
      </w:r>
    </w:p>
    <w:p w14:paraId="4980DA13" w14:textId="77777777" w:rsidR="000A567E" w:rsidRPr="00F213D9" w:rsidRDefault="000A567E" w:rsidP="00DA087B">
      <w:pPr>
        <w:pStyle w:val="CourseTopicList"/>
      </w:pPr>
      <w:r w:rsidRPr="00F213D9">
        <w:t xml:space="preserve">Formulate relevant strategies and organizational policies for improving information security practices. </w:t>
      </w:r>
    </w:p>
    <w:p w14:paraId="429F7099" w14:textId="77777777" w:rsidR="007832C6" w:rsidRPr="00F213D9" w:rsidRDefault="007832C6" w:rsidP="00E7130D">
      <w:pPr>
        <w:pStyle w:val="Heading2"/>
        <w:rPr>
          <w:rFonts w:cs="Times New Roman"/>
        </w:rPr>
      </w:pPr>
      <w:r w:rsidRPr="00F213D9">
        <w:rPr>
          <w:rFonts w:cs="Times New Roman"/>
        </w:rPr>
        <w:t>Course Concepts:</w:t>
      </w:r>
    </w:p>
    <w:p w14:paraId="79AF8235" w14:textId="1F77F456" w:rsidR="000A567E" w:rsidRPr="00F213D9" w:rsidRDefault="000A567E" w:rsidP="00E7130D">
      <w:pPr>
        <w:numPr>
          <w:ilvl w:val="0"/>
          <w:numId w:val="9"/>
        </w:numPr>
        <w:rPr>
          <w:szCs w:val="24"/>
        </w:rPr>
      </w:pPr>
      <w:r w:rsidRPr="00F213D9">
        <w:rPr>
          <w:szCs w:val="24"/>
        </w:rPr>
        <w:t xml:space="preserve">Combining </w:t>
      </w:r>
      <w:r w:rsidR="00EB0450" w:rsidRPr="00F213D9">
        <w:rPr>
          <w:szCs w:val="24"/>
        </w:rPr>
        <w:t>Cybersecurity and General Strategy of The Organization</w:t>
      </w:r>
    </w:p>
    <w:p w14:paraId="5D232948" w14:textId="34C71605" w:rsidR="000A567E" w:rsidRPr="00F213D9" w:rsidRDefault="000A567E" w:rsidP="00E7130D">
      <w:pPr>
        <w:numPr>
          <w:ilvl w:val="0"/>
          <w:numId w:val="9"/>
        </w:numPr>
        <w:rPr>
          <w:szCs w:val="24"/>
        </w:rPr>
      </w:pPr>
      <w:r w:rsidRPr="00F213D9">
        <w:rPr>
          <w:szCs w:val="24"/>
        </w:rPr>
        <w:t xml:space="preserve">Advanced </w:t>
      </w:r>
      <w:r w:rsidR="00EB0450" w:rsidRPr="00F213D9">
        <w:rPr>
          <w:szCs w:val="24"/>
        </w:rPr>
        <w:t>Malware Attacks and Techniques</w:t>
      </w:r>
    </w:p>
    <w:p w14:paraId="28F39D14" w14:textId="11A863E5" w:rsidR="000A567E" w:rsidRPr="00F213D9" w:rsidRDefault="000A567E" w:rsidP="00E7130D">
      <w:pPr>
        <w:numPr>
          <w:ilvl w:val="0"/>
          <w:numId w:val="9"/>
        </w:numPr>
        <w:rPr>
          <w:szCs w:val="24"/>
        </w:rPr>
      </w:pPr>
      <w:r w:rsidRPr="00F213D9">
        <w:rPr>
          <w:szCs w:val="24"/>
        </w:rPr>
        <w:t xml:space="preserve">Psychological </w:t>
      </w:r>
      <w:r w:rsidR="00EB0450" w:rsidRPr="00F213D9">
        <w:rPr>
          <w:szCs w:val="24"/>
        </w:rPr>
        <w:t>Perspectives of Cybersecurity</w:t>
      </w:r>
    </w:p>
    <w:p w14:paraId="24DDCDA7" w14:textId="1F4DE96C" w:rsidR="000A567E" w:rsidRPr="00F213D9" w:rsidRDefault="000A567E" w:rsidP="00E7130D">
      <w:pPr>
        <w:numPr>
          <w:ilvl w:val="0"/>
          <w:numId w:val="9"/>
        </w:numPr>
        <w:rPr>
          <w:szCs w:val="24"/>
        </w:rPr>
      </w:pPr>
      <w:r w:rsidRPr="00F213D9">
        <w:rPr>
          <w:szCs w:val="24"/>
        </w:rPr>
        <w:t xml:space="preserve">Cyber </w:t>
      </w:r>
      <w:r w:rsidR="00EB0450" w:rsidRPr="00F213D9">
        <w:rPr>
          <w:szCs w:val="24"/>
        </w:rPr>
        <w:t>Espionage</w:t>
      </w:r>
    </w:p>
    <w:p w14:paraId="6C273AC9" w14:textId="6E4813E0" w:rsidR="000A567E" w:rsidRPr="00F213D9" w:rsidRDefault="000A567E" w:rsidP="00E7130D">
      <w:pPr>
        <w:numPr>
          <w:ilvl w:val="0"/>
          <w:numId w:val="9"/>
        </w:numPr>
        <w:rPr>
          <w:szCs w:val="24"/>
        </w:rPr>
      </w:pPr>
      <w:r w:rsidRPr="00F213D9">
        <w:rPr>
          <w:szCs w:val="24"/>
        </w:rPr>
        <w:t xml:space="preserve">Risk </w:t>
      </w:r>
      <w:r w:rsidR="00EB0450" w:rsidRPr="00F213D9">
        <w:rPr>
          <w:szCs w:val="24"/>
        </w:rPr>
        <w:t>and Cybersecurity Frameworks</w:t>
      </w:r>
    </w:p>
    <w:p w14:paraId="380716EC" w14:textId="6C0B5C43" w:rsidR="000A567E" w:rsidRPr="00F213D9" w:rsidRDefault="000A567E" w:rsidP="00E7130D">
      <w:pPr>
        <w:numPr>
          <w:ilvl w:val="0"/>
          <w:numId w:val="9"/>
        </w:numPr>
        <w:rPr>
          <w:szCs w:val="24"/>
        </w:rPr>
      </w:pPr>
      <w:r w:rsidRPr="00F213D9">
        <w:rPr>
          <w:szCs w:val="24"/>
        </w:rPr>
        <w:t xml:space="preserve">Risk </w:t>
      </w:r>
      <w:r w:rsidR="00EB0450" w:rsidRPr="00F213D9">
        <w:rPr>
          <w:szCs w:val="24"/>
        </w:rPr>
        <w:t>Mitigation Strategies</w:t>
      </w:r>
    </w:p>
    <w:p w14:paraId="030736C7" w14:textId="4F2FAF05" w:rsidR="000A567E" w:rsidRPr="00F213D9" w:rsidRDefault="000A567E" w:rsidP="00E7130D">
      <w:pPr>
        <w:numPr>
          <w:ilvl w:val="0"/>
          <w:numId w:val="9"/>
        </w:numPr>
        <w:rPr>
          <w:szCs w:val="24"/>
        </w:rPr>
      </w:pPr>
      <w:r w:rsidRPr="00F213D9">
        <w:rPr>
          <w:szCs w:val="24"/>
        </w:rPr>
        <w:t xml:space="preserve">Anticipate </w:t>
      </w:r>
      <w:r w:rsidR="00EB0450" w:rsidRPr="00F213D9">
        <w:rPr>
          <w:szCs w:val="24"/>
        </w:rPr>
        <w:t xml:space="preserve">the Implications of New Technology (Including </w:t>
      </w:r>
      <w:proofErr w:type="spellStart"/>
      <w:r w:rsidR="00C069A5" w:rsidRPr="00F213D9">
        <w:rPr>
          <w:szCs w:val="24"/>
        </w:rPr>
        <w:t>IoTa</w:t>
      </w:r>
      <w:proofErr w:type="spellEnd"/>
      <w:r w:rsidR="00EB0450" w:rsidRPr="00F213D9">
        <w:rPr>
          <w:szCs w:val="24"/>
        </w:rPr>
        <w:t>, Autonomous Transport, Machine Learning, Big Data, and Robotics)</w:t>
      </w:r>
    </w:p>
    <w:p w14:paraId="481A39B8" w14:textId="7BFBC719" w:rsidR="007832C6" w:rsidRPr="00F213D9" w:rsidRDefault="00DA087B" w:rsidP="00DA087B">
      <w:pPr>
        <w:pStyle w:val="Heading2"/>
      </w:pPr>
      <w:r w:rsidRPr="00F213D9">
        <w:t>Primary Resources:</w:t>
      </w:r>
    </w:p>
    <w:p w14:paraId="281030A5" w14:textId="77777777" w:rsidR="003B61D6" w:rsidRPr="00DA087B" w:rsidRDefault="007832C6" w:rsidP="00DA087B">
      <w:r w:rsidRPr="00DA087B">
        <w:t>No Primary Resources.</w:t>
      </w:r>
    </w:p>
    <w:p w14:paraId="3C032683" w14:textId="6C358C5E" w:rsidR="007832C6" w:rsidRPr="00F213D9" w:rsidRDefault="007832C6" w:rsidP="00DA087B">
      <w:pPr>
        <w:pStyle w:val="Heading2"/>
      </w:pPr>
      <w:r w:rsidRPr="00F213D9">
        <w:lastRenderedPageBreak/>
        <w:t>Course Outline</w:t>
      </w:r>
    </w:p>
    <w:p w14:paraId="5FE943E2" w14:textId="77777777" w:rsidR="00532CFA" w:rsidRPr="00F213D9" w:rsidRDefault="00532CFA" w:rsidP="00DA087B">
      <w:pPr>
        <w:pStyle w:val="Heading3"/>
      </w:pPr>
      <w:r w:rsidRPr="00F213D9">
        <w:t>Section 1: The Issues and Scope of Cybersecurity</w:t>
      </w:r>
    </w:p>
    <w:p w14:paraId="12DE1C35" w14:textId="223009DA" w:rsidR="00532CFA" w:rsidRPr="00F213D9" w:rsidRDefault="0034548F" w:rsidP="00D564A6">
      <w:pPr>
        <w:pStyle w:val="Heading4"/>
      </w:pPr>
      <w:r w:rsidRPr="00F213D9">
        <w:t xml:space="preserve">Week 1: </w:t>
      </w:r>
      <w:r w:rsidR="00532CFA" w:rsidRPr="00F213D9">
        <w:t>Topics and Scope of Cybersecurity</w:t>
      </w:r>
    </w:p>
    <w:p w14:paraId="63502462" w14:textId="77777777" w:rsidR="003B61D6" w:rsidRDefault="006D2C57" w:rsidP="00D564A6">
      <w:pPr>
        <w:pStyle w:val="Heading5"/>
      </w:pPr>
      <w:r w:rsidRPr="00F213D9">
        <w:t xml:space="preserve">Week 1 </w:t>
      </w:r>
      <w:r w:rsidR="00532CFA" w:rsidRPr="00F213D9">
        <w:t xml:space="preserve">Assignment: </w:t>
      </w:r>
      <w:r w:rsidR="00EB0450" w:rsidRPr="00F213D9">
        <w:t>Evaluate</w:t>
      </w:r>
      <w:r w:rsidR="00075333" w:rsidRPr="00F213D9">
        <w:t xml:space="preserve"> Cybersecurity </w:t>
      </w:r>
      <w:r w:rsidR="00287F60" w:rsidRPr="00F213D9">
        <w:t>(10 points)</w:t>
      </w:r>
    </w:p>
    <w:p w14:paraId="1496425A" w14:textId="6AE160EC" w:rsidR="00532CFA" w:rsidRPr="00F213D9" w:rsidRDefault="00532CFA" w:rsidP="00D564A6">
      <w:pPr>
        <w:pStyle w:val="Heading4"/>
      </w:pPr>
      <w:r w:rsidRPr="00F213D9">
        <w:t>Week 2</w:t>
      </w:r>
      <w:r w:rsidR="0034548F" w:rsidRPr="00F213D9">
        <w:t>:</w:t>
      </w:r>
      <w:r w:rsidR="00EF6BEE" w:rsidRPr="00F213D9">
        <w:t xml:space="preserve"> </w:t>
      </w:r>
      <w:r w:rsidRPr="00F213D9">
        <w:t>People and Psychology</w:t>
      </w:r>
      <w:r w:rsidRPr="00F213D9">
        <w:tab/>
      </w:r>
    </w:p>
    <w:p w14:paraId="0FDA1157" w14:textId="77777777" w:rsidR="003B61D6" w:rsidRDefault="006D2C57" w:rsidP="00D564A6">
      <w:pPr>
        <w:pStyle w:val="Heading5"/>
      </w:pPr>
      <w:r w:rsidRPr="00F213D9">
        <w:t>Week 2 Assignment</w:t>
      </w:r>
      <w:r w:rsidR="00532CFA" w:rsidRPr="00F213D9">
        <w:t xml:space="preserve">: </w:t>
      </w:r>
      <w:r w:rsidR="00952973" w:rsidRPr="00F213D9">
        <w:t>Assess and Improve the People Aspects of Cybersecurity</w:t>
      </w:r>
      <w:r w:rsidR="00075333" w:rsidRPr="00F213D9">
        <w:t xml:space="preserve"> </w:t>
      </w:r>
      <w:r w:rsidR="00287F60" w:rsidRPr="00F213D9">
        <w:t>(12 points)</w:t>
      </w:r>
    </w:p>
    <w:p w14:paraId="5ECCC986" w14:textId="1490BE1D" w:rsidR="00532CFA" w:rsidRPr="00F213D9" w:rsidRDefault="00532CFA" w:rsidP="00D564A6">
      <w:pPr>
        <w:pStyle w:val="Heading4"/>
      </w:pPr>
      <w:r w:rsidRPr="00F213D9">
        <w:t>Week 3</w:t>
      </w:r>
      <w:r w:rsidR="0034548F" w:rsidRPr="00F213D9">
        <w:t>:</w:t>
      </w:r>
      <w:r w:rsidR="00EF6BEE" w:rsidRPr="00F213D9">
        <w:t xml:space="preserve"> </w:t>
      </w:r>
      <w:r w:rsidRPr="00F213D9">
        <w:t>Cyber Espionage and Global Influences</w:t>
      </w:r>
    </w:p>
    <w:p w14:paraId="661C2F36" w14:textId="77777777" w:rsidR="003B61D6" w:rsidRDefault="006D2C57" w:rsidP="00D564A6">
      <w:pPr>
        <w:pStyle w:val="Heading5"/>
      </w:pPr>
      <w:r w:rsidRPr="00F213D9">
        <w:t>Week 3 Assignment</w:t>
      </w:r>
      <w:r w:rsidR="00532CFA" w:rsidRPr="00F213D9">
        <w:t xml:space="preserve">: </w:t>
      </w:r>
      <w:r w:rsidR="00952973" w:rsidRPr="00F213D9">
        <w:t>Evaluate the Global Cybersecurity Position for a Significant Organization</w:t>
      </w:r>
      <w:r w:rsidR="00287F60" w:rsidRPr="00F213D9">
        <w:t xml:space="preserve"> (12 points)</w:t>
      </w:r>
      <w:r w:rsidR="00532CFA" w:rsidRPr="00F213D9">
        <w:t xml:space="preserve"> </w:t>
      </w:r>
    </w:p>
    <w:p w14:paraId="00A798F6" w14:textId="3BD7EFED" w:rsidR="00532CFA" w:rsidRPr="00F213D9" w:rsidRDefault="00532CFA" w:rsidP="00D564A6">
      <w:pPr>
        <w:pStyle w:val="Heading4"/>
      </w:pPr>
      <w:r w:rsidRPr="00F213D9">
        <w:t>Week 4</w:t>
      </w:r>
      <w:r w:rsidR="0034548F" w:rsidRPr="00F213D9">
        <w:t>:</w:t>
      </w:r>
      <w:r w:rsidR="00EF6BEE" w:rsidRPr="00F213D9">
        <w:t xml:space="preserve"> </w:t>
      </w:r>
      <w:r w:rsidRPr="00F213D9">
        <w:t>Malware and Encryption</w:t>
      </w:r>
    </w:p>
    <w:p w14:paraId="38A3D26F" w14:textId="07570726" w:rsidR="00532CFA" w:rsidRPr="00F213D9" w:rsidRDefault="006D2C57" w:rsidP="00D564A6">
      <w:pPr>
        <w:pStyle w:val="Heading5"/>
      </w:pPr>
      <w:r w:rsidRPr="00F213D9">
        <w:t>Week 4 Assignment</w:t>
      </w:r>
      <w:r w:rsidR="00532CFA" w:rsidRPr="00F213D9">
        <w:t xml:space="preserve">: </w:t>
      </w:r>
      <w:r w:rsidR="00952973" w:rsidRPr="00F213D9">
        <w:t xml:space="preserve">Analyze Malware and Encryption Options </w:t>
      </w:r>
      <w:r w:rsidR="00287F60" w:rsidRPr="00F213D9">
        <w:t>(11 points)</w:t>
      </w:r>
      <w:r w:rsidR="00532CFA" w:rsidRPr="00F213D9">
        <w:t xml:space="preserve"> </w:t>
      </w:r>
    </w:p>
    <w:p w14:paraId="6E11B3EF" w14:textId="77777777" w:rsidR="00532CFA" w:rsidRPr="00F213D9" w:rsidRDefault="00532CFA" w:rsidP="00D564A6">
      <w:pPr>
        <w:pStyle w:val="Heading3"/>
      </w:pPr>
      <w:r w:rsidRPr="00F213D9">
        <w:t>Section 2: Risk, Mitigation, and Controls</w:t>
      </w:r>
    </w:p>
    <w:p w14:paraId="3830CE23" w14:textId="0A384960" w:rsidR="00532CFA" w:rsidRPr="00F213D9" w:rsidRDefault="00532CFA" w:rsidP="00D564A6">
      <w:pPr>
        <w:pStyle w:val="Heading4"/>
      </w:pPr>
      <w:r w:rsidRPr="00F213D9">
        <w:t>Week 5</w:t>
      </w:r>
      <w:r w:rsidR="0034548F" w:rsidRPr="00F213D9">
        <w:t>:</w:t>
      </w:r>
      <w:r w:rsidR="00EF6BEE" w:rsidRPr="00F213D9">
        <w:t xml:space="preserve"> </w:t>
      </w:r>
      <w:r w:rsidRPr="00F213D9">
        <w:t>Risk Frameworks and Models</w:t>
      </w:r>
    </w:p>
    <w:p w14:paraId="1CD4A5D4" w14:textId="77777777" w:rsidR="003B61D6" w:rsidRDefault="006D2C57" w:rsidP="00D564A6">
      <w:pPr>
        <w:pStyle w:val="Heading5"/>
      </w:pPr>
      <w:r w:rsidRPr="00F213D9">
        <w:t>Week 5 Assignment</w:t>
      </w:r>
      <w:r w:rsidR="00532CFA" w:rsidRPr="00F213D9">
        <w:t xml:space="preserve">: </w:t>
      </w:r>
      <w:r w:rsidR="00952973" w:rsidRPr="00F213D9">
        <w:t xml:space="preserve">Appraise </w:t>
      </w:r>
      <w:r w:rsidR="00532CFA" w:rsidRPr="00F213D9">
        <w:t xml:space="preserve">Risk Analysis, Frameworks, and </w:t>
      </w:r>
      <w:r w:rsidR="00D966D2" w:rsidRPr="00F213D9">
        <w:t>Models</w:t>
      </w:r>
      <w:r w:rsidR="00532CFA" w:rsidRPr="00F213D9">
        <w:t xml:space="preserve"> </w:t>
      </w:r>
      <w:r w:rsidR="00287F60" w:rsidRPr="00F213D9">
        <w:t>(11 points)</w:t>
      </w:r>
      <w:r w:rsidR="00532CFA" w:rsidRPr="00F213D9">
        <w:t xml:space="preserve"> </w:t>
      </w:r>
    </w:p>
    <w:p w14:paraId="3498FADD" w14:textId="624C1BD5" w:rsidR="00532CFA" w:rsidRPr="00F213D9" w:rsidRDefault="0034548F" w:rsidP="00D564A6">
      <w:pPr>
        <w:pStyle w:val="Heading4"/>
      </w:pPr>
      <w:r w:rsidRPr="00F213D9">
        <w:t xml:space="preserve">Week 6: </w:t>
      </w:r>
      <w:r w:rsidR="00532CFA" w:rsidRPr="00F213D9">
        <w:t>Risk Mitigation and Control</w:t>
      </w:r>
    </w:p>
    <w:p w14:paraId="6BDCC0FB" w14:textId="77BD7AB1" w:rsidR="00532CFA" w:rsidRPr="00F213D9" w:rsidRDefault="006D2C57" w:rsidP="00D564A6">
      <w:pPr>
        <w:pStyle w:val="Heading5"/>
      </w:pPr>
      <w:r w:rsidRPr="00F213D9">
        <w:t>Week 6 Assignment</w:t>
      </w:r>
      <w:r w:rsidR="00532CFA" w:rsidRPr="00F213D9">
        <w:t xml:space="preserve">: </w:t>
      </w:r>
      <w:r w:rsidR="00952973" w:rsidRPr="00F213D9">
        <w:t xml:space="preserve">Produce a Risk Mitigation, Continuity, Control, and Disaster Plan </w:t>
      </w:r>
      <w:r w:rsidR="00287F60" w:rsidRPr="00F213D9">
        <w:t>(14 points)</w:t>
      </w:r>
    </w:p>
    <w:p w14:paraId="0EE44F14" w14:textId="77777777" w:rsidR="00532CFA" w:rsidRPr="00F213D9" w:rsidRDefault="00532CFA" w:rsidP="00D564A6">
      <w:pPr>
        <w:pStyle w:val="Heading3"/>
      </w:pPr>
      <w:r w:rsidRPr="00F213D9">
        <w:t>Section 3: Protecting an Organization</w:t>
      </w:r>
    </w:p>
    <w:p w14:paraId="67BA6956" w14:textId="05EF4A7D" w:rsidR="00532CFA" w:rsidRPr="00F213D9" w:rsidRDefault="00532CFA" w:rsidP="00D564A6">
      <w:pPr>
        <w:pStyle w:val="Heading4"/>
      </w:pPr>
      <w:r w:rsidRPr="00F213D9">
        <w:t>Week 7</w:t>
      </w:r>
      <w:r w:rsidR="0034548F" w:rsidRPr="00F213D9">
        <w:t>:</w:t>
      </w:r>
      <w:r w:rsidR="00EF6BEE" w:rsidRPr="00F213D9">
        <w:t xml:space="preserve"> </w:t>
      </w:r>
      <w:r w:rsidRPr="00F213D9">
        <w:t xml:space="preserve">Innovation, Change, and Evolving Risks </w:t>
      </w:r>
    </w:p>
    <w:p w14:paraId="52957926" w14:textId="77777777" w:rsidR="003B61D6" w:rsidRDefault="006D2C57" w:rsidP="00D564A6">
      <w:pPr>
        <w:pStyle w:val="Heading5"/>
      </w:pPr>
      <w:r w:rsidRPr="00F213D9">
        <w:t>Week 7 Assignment</w:t>
      </w:r>
      <w:r w:rsidR="00532CFA" w:rsidRPr="00F213D9">
        <w:t>: Prepar</w:t>
      </w:r>
      <w:r w:rsidR="00952973" w:rsidRPr="00F213D9">
        <w:t>e</w:t>
      </w:r>
      <w:r w:rsidR="00532CFA" w:rsidRPr="00F213D9">
        <w:t xml:space="preserve"> for Future Needs</w:t>
      </w:r>
      <w:r w:rsidR="00287F60" w:rsidRPr="00F213D9">
        <w:t xml:space="preserve"> (10 points)</w:t>
      </w:r>
    </w:p>
    <w:p w14:paraId="5E36B21E" w14:textId="24EA7BA0" w:rsidR="00532CFA" w:rsidRPr="00F213D9" w:rsidRDefault="00532CFA" w:rsidP="00D564A6">
      <w:pPr>
        <w:pStyle w:val="Heading4"/>
      </w:pPr>
      <w:r w:rsidRPr="00F213D9">
        <w:t>Week 8</w:t>
      </w:r>
      <w:r w:rsidR="0034548F" w:rsidRPr="00F213D9">
        <w:t>:</w:t>
      </w:r>
      <w:r w:rsidR="00EF6BEE" w:rsidRPr="00F213D9">
        <w:t xml:space="preserve"> </w:t>
      </w:r>
      <w:r w:rsidRPr="00F213D9">
        <w:t>Addressing an Organization’s Needs</w:t>
      </w:r>
    </w:p>
    <w:p w14:paraId="2A298C22" w14:textId="77777777" w:rsidR="003B61D6" w:rsidRDefault="006D2C57" w:rsidP="00D564A6">
      <w:pPr>
        <w:pStyle w:val="Heading5"/>
      </w:pPr>
      <w:r w:rsidRPr="00F213D9">
        <w:t>Week 8 Assignment</w:t>
      </w:r>
      <w:r w:rsidR="00532CFA" w:rsidRPr="00F213D9">
        <w:t>:</w:t>
      </w:r>
      <w:r w:rsidR="003F683E" w:rsidRPr="00F213D9">
        <w:t xml:space="preserve"> Signature Assignment –</w:t>
      </w:r>
      <w:r w:rsidR="00532CFA" w:rsidRPr="00F213D9">
        <w:t xml:space="preserve"> </w:t>
      </w:r>
      <w:r w:rsidR="00952973" w:rsidRPr="00F213D9">
        <w:t xml:space="preserve">Integrate a Strategic Cybersecurity Approach </w:t>
      </w:r>
      <w:r w:rsidR="00287F60" w:rsidRPr="00F213D9">
        <w:t>(20 points)</w:t>
      </w:r>
      <w:r w:rsidR="00532CFA" w:rsidRPr="00F213D9">
        <w:t xml:space="preserve"> </w:t>
      </w:r>
    </w:p>
    <w:sectPr w:rsidR="003B61D6" w:rsidSect="003B61D6">
      <w:headerReference w:type="default" r:id="rId8"/>
      <w:pgSz w:w="12241" w:h="15841"/>
      <w:pgMar w:top="1440" w:right="1440" w:bottom="720" w:left="1440" w:header="432" w:footer="432" w:gutter="0"/>
      <w:cols w:space="720"/>
      <w:noEndnote/>
      <w:docGrid w:linePitch="326"/>
    </w:sectPr>
  </w:body>
</w:document>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A71CD88" w16cid:durableId="1F3802C6"/>
  <w16cid:commentId w16cid:paraId="2CE99082" w16cid:durableId="1F3F8708"/>
  <w16cid:commentId w16cid:paraId="6DEE03EC" w16cid:durableId="1F4964B5"/>
  <w16cid:commentId w16cid:paraId="6FDCC717" w16cid:durableId="1F3F8682"/>
  <w16cid:commentId w16cid:paraId="15CC0F29" w16cid:durableId="1F4964B9"/>
  <w16cid:commentId w16cid:paraId="4F54D746" w16cid:durableId="1F496537"/>
  <w16cid:commentId w16cid:paraId="61BC806F" w16cid:durableId="1F4964BA"/>
  <w16cid:commentId w16cid:paraId="321B8D8D" w16cid:durableId="1F49658A"/>
  <w16cid:commentId w16cid:paraId="65FA8B31" w16cid:durableId="1F4964BB"/>
  <w16cid:commentId w16cid:paraId="59BEAFC8" w16cid:durableId="1F496689"/>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EE92A0D" w14:textId="77777777" w:rsidR="00AE7FFB" w:rsidRDefault="00AE7FFB" w:rsidP="00287F60">
      <w:pPr>
        <w:spacing w:after="0"/>
      </w:pPr>
      <w:r>
        <w:separator/>
      </w:r>
    </w:p>
  </w:endnote>
  <w:endnote w:type="continuationSeparator" w:id="0">
    <w:p w14:paraId="4895434A" w14:textId="77777777" w:rsidR="00AE7FFB" w:rsidRDefault="00AE7FFB" w:rsidP="00287F6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20002A87" w:usb1="80000000" w:usb2="00000008"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A0002AEF" w:usb1="4000207B" w:usb2="00000000" w:usb3="00000000" w:csb0="000001FF" w:csb1="00000000"/>
  </w:font>
  <w:font w:name="Verdana">
    <w:panose1 w:val="020B0604030504040204"/>
    <w:charset w:val="00"/>
    <w:family w:val="swiss"/>
    <w:pitch w:val="variable"/>
    <w:sig w:usb0="A10006FF" w:usb1="4000205B" w:usb2="00000010" w:usb3="00000000" w:csb0="0000019F" w:csb1="00000000"/>
  </w:font>
  <w:font w:name="Cambria (Headings)">
    <w:altName w:val="Times New Roman"/>
    <w:panose1 w:val="00000000000000000000"/>
    <w:charset w:val="00"/>
    <w:family w:val="auto"/>
    <w:notTrueType/>
    <w:pitch w:val="variable"/>
    <w:sig w:usb0="00000003" w:usb1="00000000" w:usb2="00000000" w:usb3="00000000" w:csb0="00000001" w:csb1="00000000"/>
  </w:font>
  <w:font w:name="Lucida Sans Unicode">
    <w:panose1 w:val="020B0602030504020204"/>
    <w:charset w:val="00"/>
    <w:family w:val="swiss"/>
    <w:pitch w:val="variable"/>
    <w:sig w:usb0="80000AFF" w:usb1="0000396B" w:usb2="00000000" w:usb3="00000000" w:csb0="000000BF" w:csb1="00000000"/>
  </w:font>
  <w:font w:name="Calibri Light">
    <w:panose1 w:val="020F0302020204030204"/>
    <w:charset w:val="00"/>
    <w:family w:val="swiss"/>
    <w:pitch w:val="variable"/>
    <w:sig w:usb0="A0002AEF" w:usb1="4000207B" w:usb2="00000000"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6F7E0B3" w14:textId="77777777" w:rsidR="00AE7FFB" w:rsidRDefault="00AE7FFB" w:rsidP="00287F60">
      <w:pPr>
        <w:spacing w:after="0"/>
      </w:pPr>
      <w:r>
        <w:separator/>
      </w:r>
    </w:p>
  </w:footnote>
  <w:footnote w:type="continuationSeparator" w:id="0">
    <w:p w14:paraId="717B1C38" w14:textId="77777777" w:rsidR="00AE7FFB" w:rsidRDefault="00AE7FFB" w:rsidP="00287F60">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E03DEC0" w14:textId="75D9330C" w:rsidR="003B61D6" w:rsidRPr="003B61D6" w:rsidRDefault="003B61D6" w:rsidP="003B61D6">
    <w:pPr>
      <w:ind w:left="-720" w:right="-432"/>
    </w:pPr>
    <w:r>
      <w:rPr>
        <w:noProof/>
      </w:rPr>
      <mc:AlternateContent>
        <mc:Choice Requires="wps">
          <w:drawing>
            <wp:anchor distT="0" distB="0" distL="114300" distR="114300" simplePos="0" relativeHeight="251659264" behindDoc="0" locked="0" layoutInCell="1" allowOverlap="1" wp14:anchorId="63CD849A" wp14:editId="5E64F005">
              <wp:simplePos x="0" y="0"/>
              <wp:positionH relativeFrom="margin">
                <wp:align>center</wp:align>
              </wp:positionH>
              <wp:positionV relativeFrom="paragraph">
                <wp:posOffset>554355</wp:posOffset>
              </wp:positionV>
              <wp:extent cx="6629400" cy="9525"/>
              <wp:effectExtent l="0" t="0" r="19050" b="28575"/>
              <wp:wrapNone/>
              <wp:docPr id="3" name="Straight Connector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6629400" cy="9525"/>
                      </a:xfrm>
                      <a:prstGeom prst="line">
                        <a:avLst/>
                      </a:prstGeom>
                      <a:noFill/>
                      <a:ln w="6350" algn="ctr">
                        <a:solidFill>
                          <a:srgbClr val="5B9BD5"/>
                        </a:solidFill>
                        <a:miter lim="800000"/>
                        <a:headEnd/>
                        <a:tailEnd/>
                      </a:ln>
                      <a:extLst>
                        <a:ext uri="{909E8E84-426E-40DD-AFC4-6F175D3DCCD1}">
                          <a14:hiddenFill xmlns:a14="http://schemas.microsoft.com/office/drawing/2010/main">
                            <a:noFill/>
                          </a14:hiddenFill>
                        </a:ext>
                      </a:extLst>
                    </wps:spPr>
                    <wps:bodyPr/>
                  </wps:wsp>
                </a:graphicData>
              </a:graphic>
              <wp14:sizeRelH relativeFrom="margin">
                <wp14:pctWidth>0</wp14:pctWidth>
              </wp14:sizeRelH>
              <wp14:sizeRelV relativeFrom="margin">
                <wp14:pctHeight>0</wp14:pctHeight>
              </wp14:sizeRelV>
            </wp:anchor>
          </w:drawing>
        </mc:Choice>
        <mc:Fallback>
          <w:pict>
            <v:line w14:anchorId="2DFB7A72" id="Straight Connector 3" o:spid="_x0000_s1026" style="position:absolute;flip:x;z-index:25165926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 from="0,43.65pt" to="522pt,44.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" strokecolor="#5b9bd5" strokeweight=".5pt">
              <v:stroke joinstyle="miter"/>
              <w10:wrap anchorx="margin"/>
            </v:line>
          </w:pict>
        </mc:Fallback>
      </mc:AlternateContent>
    </w:r>
    <w:r>
      <w:rPr>
        <w:noProof/>
        <w:color w:val="000000"/>
      </w:rPr>
      <w:drawing>
        <wp:inline distT="0" distB="0" distL="0" distR="0" wp14:anchorId="6158D51E" wp14:editId="27F4CFEB">
          <wp:extent cx="1409700" cy="466725"/>
          <wp:effectExtent l="0" t="0" r="0" b="9525"/>
          <wp:docPr id="4" name="Picture 4" descr="cid:image001.jpg@01D36E86.F973B8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id:image001.jpg@01D36E86.F973B860"/>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1409700" cy="466725"/>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8C363E"/>
    <w:multiLevelType w:val="hybridMultilevel"/>
    <w:tmpl w:val="4AE24E7E"/>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649414B"/>
    <w:multiLevelType w:val="hybridMultilevel"/>
    <w:tmpl w:val="9776092C"/>
    <w:lvl w:ilvl="0" w:tplc="0409000F">
      <w:start w:val="1"/>
      <w:numFmt w:val="decimal"/>
      <w:lvlText w:val="%1."/>
      <w:lvlJc w:val="left"/>
      <w:pPr>
        <w:ind w:left="720" w:hanging="360"/>
      </w:pPr>
      <w:rPr>
        <w:rFonts w:hint="default"/>
      </w:rPr>
    </w:lvl>
    <w:lvl w:ilvl="1" w:tplc="55AC2D48">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8A97A06"/>
    <w:multiLevelType w:val="hybridMultilevel"/>
    <w:tmpl w:val="F0D82A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E003950"/>
    <w:multiLevelType w:val="singleLevel"/>
    <w:tmpl w:val="69508E68"/>
    <w:lvl w:ilvl="0">
      <w:start w:val="1"/>
      <w:numFmt w:val="decimal"/>
      <w:lvlText w:val="%1."/>
      <w:legacy w:legacy="1" w:legacySpace="0" w:legacyIndent="0"/>
      <w:lvlJc w:val="left"/>
      <w:rPr>
        <w:rFonts w:ascii="Times New Roman" w:hAnsi="Times New Roman" w:cs="Times New Roman" w:hint="default"/>
      </w:rPr>
    </w:lvl>
  </w:abstractNum>
  <w:abstractNum w:abstractNumId="4" w15:restartNumberingAfterBreak="0">
    <w:nsid w:val="0F4C1171"/>
    <w:multiLevelType w:val="hybridMultilevel"/>
    <w:tmpl w:val="1C404374"/>
    <w:lvl w:ilvl="0" w:tplc="B8CE5DBC">
      <w:start w:val="1"/>
      <w:numFmt w:val="bullet"/>
      <w:pStyle w:val="ResourceGuidance"/>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13EB4438"/>
    <w:multiLevelType w:val="hybridMultilevel"/>
    <w:tmpl w:val="CAA6FB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FB23143"/>
    <w:multiLevelType w:val="hybridMultilevel"/>
    <w:tmpl w:val="26E6B5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1A852F5"/>
    <w:multiLevelType w:val="hybridMultilevel"/>
    <w:tmpl w:val="162617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1C40813"/>
    <w:multiLevelType w:val="hybridMultilevel"/>
    <w:tmpl w:val="30FA5220"/>
    <w:lvl w:ilvl="0" w:tplc="D472CB50">
      <w:start w:val="1"/>
      <w:numFmt w:val="bullet"/>
      <w:pStyle w:val="LearningOutcomeLis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2654394"/>
    <w:multiLevelType w:val="hybridMultilevel"/>
    <w:tmpl w:val="6F28D820"/>
    <w:lvl w:ilvl="0" w:tplc="0409000F">
      <w:start w:val="1"/>
      <w:numFmt w:val="decimal"/>
      <w:lvlText w:val="%1."/>
      <w:lvlJc w:val="left"/>
      <w:pPr>
        <w:ind w:left="1050" w:hanging="360"/>
      </w:pPr>
    </w:lvl>
    <w:lvl w:ilvl="1" w:tplc="04090019" w:tentative="1">
      <w:start w:val="1"/>
      <w:numFmt w:val="lowerLetter"/>
      <w:lvlText w:val="%2."/>
      <w:lvlJc w:val="left"/>
      <w:pPr>
        <w:ind w:left="1770" w:hanging="360"/>
      </w:pPr>
    </w:lvl>
    <w:lvl w:ilvl="2" w:tplc="0409001B" w:tentative="1">
      <w:start w:val="1"/>
      <w:numFmt w:val="lowerRoman"/>
      <w:lvlText w:val="%3."/>
      <w:lvlJc w:val="right"/>
      <w:pPr>
        <w:ind w:left="2490" w:hanging="180"/>
      </w:pPr>
    </w:lvl>
    <w:lvl w:ilvl="3" w:tplc="0409000F" w:tentative="1">
      <w:start w:val="1"/>
      <w:numFmt w:val="decimal"/>
      <w:lvlText w:val="%4."/>
      <w:lvlJc w:val="left"/>
      <w:pPr>
        <w:ind w:left="3210" w:hanging="360"/>
      </w:pPr>
    </w:lvl>
    <w:lvl w:ilvl="4" w:tplc="04090019" w:tentative="1">
      <w:start w:val="1"/>
      <w:numFmt w:val="lowerLetter"/>
      <w:lvlText w:val="%5."/>
      <w:lvlJc w:val="left"/>
      <w:pPr>
        <w:ind w:left="3930" w:hanging="360"/>
      </w:pPr>
    </w:lvl>
    <w:lvl w:ilvl="5" w:tplc="0409001B" w:tentative="1">
      <w:start w:val="1"/>
      <w:numFmt w:val="lowerRoman"/>
      <w:lvlText w:val="%6."/>
      <w:lvlJc w:val="right"/>
      <w:pPr>
        <w:ind w:left="4650" w:hanging="180"/>
      </w:pPr>
    </w:lvl>
    <w:lvl w:ilvl="6" w:tplc="0409000F" w:tentative="1">
      <w:start w:val="1"/>
      <w:numFmt w:val="decimal"/>
      <w:lvlText w:val="%7."/>
      <w:lvlJc w:val="left"/>
      <w:pPr>
        <w:ind w:left="5370" w:hanging="360"/>
      </w:pPr>
    </w:lvl>
    <w:lvl w:ilvl="7" w:tplc="04090019" w:tentative="1">
      <w:start w:val="1"/>
      <w:numFmt w:val="lowerLetter"/>
      <w:lvlText w:val="%8."/>
      <w:lvlJc w:val="left"/>
      <w:pPr>
        <w:ind w:left="6090" w:hanging="360"/>
      </w:pPr>
    </w:lvl>
    <w:lvl w:ilvl="8" w:tplc="0409001B" w:tentative="1">
      <w:start w:val="1"/>
      <w:numFmt w:val="lowerRoman"/>
      <w:lvlText w:val="%9."/>
      <w:lvlJc w:val="right"/>
      <w:pPr>
        <w:ind w:left="6810" w:hanging="180"/>
      </w:pPr>
    </w:lvl>
  </w:abstractNum>
  <w:abstractNum w:abstractNumId="10" w15:restartNumberingAfterBreak="0">
    <w:nsid w:val="2C0E4C30"/>
    <w:multiLevelType w:val="hybridMultilevel"/>
    <w:tmpl w:val="FCECADFC"/>
    <w:lvl w:ilvl="0" w:tplc="88B03BD8">
      <w:start w:val="1"/>
      <w:numFmt w:val="decimal"/>
      <w:pStyle w:val="CourseTopicList"/>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7A31609"/>
    <w:multiLevelType w:val="hybridMultilevel"/>
    <w:tmpl w:val="21228C3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BA72963"/>
    <w:multiLevelType w:val="hybridMultilevel"/>
    <w:tmpl w:val="DDAE1F20"/>
    <w:lvl w:ilvl="0" w:tplc="734809AA">
      <w:start w:val="1"/>
      <w:numFmt w:val="bullet"/>
      <w:lvlText w:val=""/>
      <w:lvlJc w:val="left"/>
      <w:pPr>
        <w:tabs>
          <w:tab w:val="num" w:pos="144"/>
        </w:tabs>
        <w:ind w:left="144" w:hanging="144"/>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C6120D7"/>
    <w:multiLevelType w:val="hybridMultilevel"/>
    <w:tmpl w:val="296ECD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3892D2B"/>
    <w:multiLevelType w:val="hybridMultilevel"/>
    <w:tmpl w:val="F05228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3C64BFB"/>
    <w:multiLevelType w:val="hybridMultilevel"/>
    <w:tmpl w:val="45B0C9F0"/>
    <w:lvl w:ilvl="0" w:tplc="1952D932">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 w15:restartNumberingAfterBreak="0">
    <w:nsid w:val="4D3A6B61"/>
    <w:multiLevelType w:val="hybridMultilevel"/>
    <w:tmpl w:val="673A720C"/>
    <w:lvl w:ilvl="0" w:tplc="734809AA">
      <w:start w:val="1"/>
      <w:numFmt w:val="bullet"/>
      <w:lvlText w:val=""/>
      <w:lvlJc w:val="left"/>
      <w:pPr>
        <w:tabs>
          <w:tab w:val="num" w:pos="144"/>
        </w:tabs>
        <w:ind w:left="144" w:hanging="144"/>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1D40BAA"/>
    <w:multiLevelType w:val="hybridMultilevel"/>
    <w:tmpl w:val="30D25E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FD24037"/>
    <w:multiLevelType w:val="hybridMultilevel"/>
    <w:tmpl w:val="6B2A99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3EB6FDE"/>
    <w:multiLevelType w:val="hybridMultilevel"/>
    <w:tmpl w:val="C6BEED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79B613B"/>
    <w:multiLevelType w:val="hybridMultilevel"/>
    <w:tmpl w:val="9B1874DE"/>
    <w:lvl w:ilvl="0" w:tplc="734809AA">
      <w:start w:val="1"/>
      <w:numFmt w:val="bullet"/>
      <w:lvlText w:val=""/>
      <w:lvlJc w:val="left"/>
      <w:pPr>
        <w:tabs>
          <w:tab w:val="num" w:pos="144"/>
        </w:tabs>
        <w:ind w:left="144" w:hanging="144"/>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3"/>
    <w:lvlOverride w:ilvl="0">
      <w:lvl w:ilvl="0">
        <w:start w:val="2"/>
        <w:numFmt w:val="decimal"/>
        <w:lvlText w:val="%1."/>
        <w:legacy w:legacy="1" w:legacySpace="0" w:legacyIndent="0"/>
        <w:lvlJc w:val="left"/>
        <w:rPr>
          <w:rFonts w:ascii="Times New Roman" w:hAnsi="Times New Roman" w:cs="Times New Roman" w:hint="default"/>
        </w:rPr>
      </w:lvl>
    </w:lvlOverride>
  </w:num>
  <w:num w:numId="3">
    <w:abstractNumId w:val="3"/>
    <w:lvlOverride w:ilvl="0">
      <w:lvl w:ilvl="0">
        <w:start w:val="3"/>
        <w:numFmt w:val="decimal"/>
        <w:lvlText w:val="%1."/>
        <w:legacy w:legacy="1" w:legacySpace="0" w:legacyIndent="0"/>
        <w:lvlJc w:val="left"/>
        <w:rPr>
          <w:rFonts w:ascii="Times New Roman" w:hAnsi="Times New Roman" w:cs="Times New Roman" w:hint="default"/>
        </w:rPr>
      </w:lvl>
    </w:lvlOverride>
  </w:num>
  <w:num w:numId="4">
    <w:abstractNumId w:val="3"/>
    <w:lvlOverride w:ilvl="0">
      <w:lvl w:ilvl="0">
        <w:start w:val="4"/>
        <w:numFmt w:val="decimal"/>
        <w:lvlText w:val="%1."/>
        <w:legacy w:legacy="1" w:legacySpace="0" w:legacyIndent="0"/>
        <w:lvlJc w:val="left"/>
        <w:rPr>
          <w:rFonts w:ascii="Times New Roman" w:hAnsi="Times New Roman" w:cs="Times New Roman" w:hint="default"/>
        </w:rPr>
      </w:lvl>
    </w:lvlOverride>
  </w:num>
  <w:num w:numId="5">
    <w:abstractNumId w:val="3"/>
    <w:lvlOverride w:ilvl="0">
      <w:lvl w:ilvl="0">
        <w:start w:val="5"/>
        <w:numFmt w:val="decimal"/>
        <w:lvlText w:val="%1."/>
        <w:legacy w:legacy="1" w:legacySpace="0" w:legacyIndent="0"/>
        <w:lvlJc w:val="left"/>
        <w:rPr>
          <w:rFonts w:ascii="Times New Roman" w:hAnsi="Times New Roman" w:cs="Times New Roman" w:hint="default"/>
        </w:rPr>
      </w:lvl>
    </w:lvlOverride>
  </w:num>
  <w:num w:numId="6">
    <w:abstractNumId w:val="3"/>
    <w:lvlOverride w:ilvl="0">
      <w:lvl w:ilvl="0">
        <w:start w:val="6"/>
        <w:numFmt w:val="decimal"/>
        <w:lvlText w:val="%1."/>
        <w:legacy w:legacy="1" w:legacySpace="0" w:legacyIndent="0"/>
        <w:lvlJc w:val="left"/>
        <w:rPr>
          <w:rFonts w:ascii="Times New Roman" w:hAnsi="Times New Roman" w:cs="Times New Roman" w:hint="default"/>
        </w:rPr>
      </w:lvl>
    </w:lvlOverride>
  </w:num>
  <w:num w:numId="7">
    <w:abstractNumId w:val="3"/>
    <w:lvlOverride w:ilvl="0">
      <w:lvl w:ilvl="0">
        <w:start w:val="7"/>
        <w:numFmt w:val="decimal"/>
        <w:lvlText w:val="%1."/>
        <w:legacy w:legacy="1" w:legacySpace="0" w:legacyIndent="0"/>
        <w:lvlJc w:val="left"/>
        <w:rPr>
          <w:rFonts w:ascii="Times New Roman" w:hAnsi="Times New Roman" w:cs="Times New Roman" w:hint="default"/>
        </w:rPr>
      </w:lvl>
    </w:lvlOverride>
  </w:num>
  <w:num w:numId="8">
    <w:abstractNumId w:val="1"/>
  </w:num>
  <w:num w:numId="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2"/>
  </w:num>
  <w:num w:numId="11">
    <w:abstractNumId w:val="20"/>
  </w:num>
  <w:num w:numId="12">
    <w:abstractNumId w:val="16"/>
  </w:num>
  <w:num w:numId="13">
    <w:abstractNumId w:val="0"/>
  </w:num>
  <w:num w:numId="14">
    <w:abstractNumId w:val="11"/>
  </w:num>
  <w:num w:numId="15">
    <w:abstractNumId w:val="19"/>
  </w:num>
  <w:num w:numId="16">
    <w:abstractNumId w:val="13"/>
  </w:num>
  <w:num w:numId="17">
    <w:abstractNumId w:val="18"/>
  </w:num>
  <w:num w:numId="18">
    <w:abstractNumId w:val="14"/>
  </w:num>
  <w:num w:numId="19">
    <w:abstractNumId w:val="17"/>
  </w:num>
  <w:num w:numId="20">
    <w:abstractNumId w:val="6"/>
  </w:num>
  <w:num w:numId="21">
    <w:abstractNumId w:val="2"/>
  </w:num>
  <w:num w:numId="22">
    <w:abstractNumId w:val="5"/>
  </w:num>
  <w:num w:numId="23">
    <w:abstractNumId w:val="7"/>
  </w:num>
  <w:num w:numId="24">
    <w:abstractNumId w:val="9"/>
  </w:num>
  <w:num w:numId="25">
    <w:abstractNumId w:val="4"/>
  </w:num>
  <w:num w:numId="26">
    <w:abstractNumId w:val="8"/>
  </w:num>
  <w:num w:numId="27">
    <w:abstractNumId w:val="10"/>
  </w:num>
  <w:num w:numId="28">
    <w:abstractNumId w:val="4"/>
  </w:num>
  <w:num w:numId="29">
    <w:abstractNumId w:val="8"/>
  </w:num>
  <w:num w:numId="30">
    <w:abstractNumId w:val="10"/>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bordersDoNotSurroundHeader/>
  <w:bordersDoNotSurroundFooter/>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7AwNjKxNDG3MDM3sDBV0lEKTi0uzszPAykwNKoFAOW6rdktAAAA"/>
    <w:docVar w:name="dgnword-docGUID" w:val="{132550D0-798E-4893-AFBD-A7E108D7C120}"/>
    <w:docVar w:name="dgnword-eventsink" w:val="574886648"/>
  </w:docVars>
  <w:rsids>
    <w:rsidRoot w:val="00E92F32"/>
    <w:rsid w:val="0000605C"/>
    <w:rsid w:val="000123CA"/>
    <w:rsid w:val="00031EAA"/>
    <w:rsid w:val="00035A00"/>
    <w:rsid w:val="0004125B"/>
    <w:rsid w:val="00052FAD"/>
    <w:rsid w:val="00056ADF"/>
    <w:rsid w:val="00063DAA"/>
    <w:rsid w:val="000720F3"/>
    <w:rsid w:val="0007521B"/>
    <w:rsid w:val="00075333"/>
    <w:rsid w:val="00077CCA"/>
    <w:rsid w:val="00095F08"/>
    <w:rsid w:val="000A08C8"/>
    <w:rsid w:val="000A567E"/>
    <w:rsid w:val="000C3767"/>
    <w:rsid w:val="000D72D1"/>
    <w:rsid w:val="000F3E2C"/>
    <w:rsid w:val="00121D52"/>
    <w:rsid w:val="001346D8"/>
    <w:rsid w:val="00137E44"/>
    <w:rsid w:val="00146997"/>
    <w:rsid w:val="00152C3F"/>
    <w:rsid w:val="001654CC"/>
    <w:rsid w:val="001673CE"/>
    <w:rsid w:val="00193C0D"/>
    <w:rsid w:val="001A16D8"/>
    <w:rsid w:val="001A5A7E"/>
    <w:rsid w:val="001B05BA"/>
    <w:rsid w:val="001B5463"/>
    <w:rsid w:val="001C1D5F"/>
    <w:rsid w:val="001C28ED"/>
    <w:rsid w:val="001C2F67"/>
    <w:rsid w:val="001C4930"/>
    <w:rsid w:val="001F243A"/>
    <w:rsid w:val="002049F3"/>
    <w:rsid w:val="0021768E"/>
    <w:rsid w:val="002362B2"/>
    <w:rsid w:val="00255F56"/>
    <w:rsid w:val="00287F60"/>
    <w:rsid w:val="00295236"/>
    <w:rsid w:val="002B308F"/>
    <w:rsid w:val="002D0A67"/>
    <w:rsid w:val="00303822"/>
    <w:rsid w:val="00313E46"/>
    <w:rsid w:val="00314FD0"/>
    <w:rsid w:val="0034548F"/>
    <w:rsid w:val="003601D2"/>
    <w:rsid w:val="003622C4"/>
    <w:rsid w:val="00370A70"/>
    <w:rsid w:val="00372AEC"/>
    <w:rsid w:val="00393E38"/>
    <w:rsid w:val="003A5389"/>
    <w:rsid w:val="003A6F17"/>
    <w:rsid w:val="003B61D6"/>
    <w:rsid w:val="003C0B8A"/>
    <w:rsid w:val="003C4B53"/>
    <w:rsid w:val="003C4B69"/>
    <w:rsid w:val="003C69FA"/>
    <w:rsid w:val="003D1493"/>
    <w:rsid w:val="003D2899"/>
    <w:rsid w:val="003F0902"/>
    <w:rsid w:val="003F683E"/>
    <w:rsid w:val="00400D73"/>
    <w:rsid w:val="00404B0A"/>
    <w:rsid w:val="00443851"/>
    <w:rsid w:val="00451775"/>
    <w:rsid w:val="004715AC"/>
    <w:rsid w:val="004816A4"/>
    <w:rsid w:val="00493F89"/>
    <w:rsid w:val="004A600E"/>
    <w:rsid w:val="004B145F"/>
    <w:rsid w:val="004B5953"/>
    <w:rsid w:val="00500B48"/>
    <w:rsid w:val="00500B57"/>
    <w:rsid w:val="005109FC"/>
    <w:rsid w:val="00532CFA"/>
    <w:rsid w:val="00542EC1"/>
    <w:rsid w:val="005525F8"/>
    <w:rsid w:val="00564B40"/>
    <w:rsid w:val="00575151"/>
    <w:rsid w:val="005812CB"/>
    <w:rsid w:val="0059337B"/>
    <w:rsid w:val="00593A45"/>
    <w:rsid w:val="005A4C5D"/>
    <w:rsid w:val="005D3DD7"/>
    <w:rsid w:val="005F4CE8"/>
    <w:rsid w:val="00604717"/>
    <w:rsid w:val="00612A17"/>
    <w:rsid w:val="00624E98"/>
    <w:rsid w:val="006319D9"/>
    <w:rsid w:val="0063487C"/>
    <w:rsid w:val="00645CA1"/>
    <w:rsid w:val="00657889"/>
    <w:rsid w:val="006676E7"/>
    <w:rsid w:val="00672865"/>
    <w:rsid w:val="00677879"/>
    <w:rsid w:val="0068619C"/>
    <w:rsid w:val="00691428"/>
    <w:rsid w:val="00692EF0"/>
    <w:rsid w:val="006B10DA"/>
    <w:rsid w:val="006C52F8"/>
    <w:rsid w:val="006D2A0A"/>
    <w:rsid w:val="006D2C57"/>
    <w:rsid w:val="006D72D6"/>
    <w:rsid w:val="006E7DCF"/>
    <w:rsid w:val="006F3341"/>
    <w:rsid w:val="00713A39"/>
    <w:rsid w:val="00731195"/>
    <w:rsid w:val="00734579"/>
    <w:rsid w:val="00736C9A"/>
    <w:rsid w:val="007512E1"/>
    <w:rsid w:val="00781281"/>
    <w:rsid w:val="007832C6"/>
    <w:rsid w:val="007A0489"/>
    <w:rsid w:val="007A17A6"/>
    <w:rsid w:val="007A2422"/>
    <w:rsid w:val="007C0F51"/>
    <w:rsid w:val="007F7794"/>
    <w:rsid w:val="008014B5"/>
    <w:rsid w:val="00801B10"/>
    <w:rsid w:val="0080738D"/>
    <w:rsid w:val="00810D9F"/>
    <w:rsid w:val="008139BA"/>
    <w:rsid w:val="00823923"/>
    <w:rsid w:val="00827CD9"/>
    <w:rsid w:val="008473E1"/>
    <w:rsid w:val="0086140B"/>
    <w:rsid w:val="00872D1F"/>
    <w:rsid w:val="008755B5"/>
    <w:rsid w:val="00882150"/>
    <w:rsid w:val="008832CC"/>
    <w:rsid w:val="00886235"/>
    <w:rsid w:val="00887C68"/>
    <w:rsid w:val="008A5A72"/>
    <w:rsid w:val="008A7F8C"/>
    <w:rsid w:val="008C3208"/>
    <w:rsid w:val="008E01CC"/>
    <w:rsid w:val="008E3E41"/>
    <w:rsid w:val="008F1886"/>
    <w:rsid w:val="008F3667"/>
    <w:rsid w:val="008F5C8F"/>
    <w:rsid w:val="00901842"/>
    <w:rsid w:val="00904351"/>
    <w:rsid w:val="009168C1"/>
    <w:rsid w:val="00922BF2"/>
    <w:rsid w:val="009240BD"/>
    <w:rsid w:val="00934E6D"/>
    <w:rsid w:val="00944B59"/>
    <w:rsid w:val="009452AB"/>
    <w:rsid w:val="00952973"/>
    <w:rsid w:val="009539A5"/>
    <w:rsid w:val="00956CD8"/>
    <w:rsid w:val="009624EE"/>
    <w:rsid w:val="00975305"/>
    <w:rsid w:val="009C2937"/>
    <w:rsid w:val="009C3290"/>
    <w:rsid w:val="009C3AFC"/>
    <w:rsid w:val="009D5C84"/>
    <w:rsid w:val="009F6320"/>
    <w:rsid w:val="00A42405"/>
    <w:rsid w:val="00A51CE8"/>
    <w:rsid w:val="00A52135"/>
    <w:rsid w:val="00A82769"/>
    <w:rsid w:val="00A83DB3"/>
    <w:rsid w:val="00A83FE9"/>
    <w:rsid w:val="00A878A2"/>
    <w:rsid w:val="00A87A07"/>
    <w:rsid w:val="00A9383F"/>
    <w:rsid w:val="00A93882"/>
    <w:rsid w:val="00A93C30"/>
    <w:rsid w:val="00AA0B8C"/>
    <w:rsid w:val="00AB7046"/>
    <w:rsid w:val="00AC09A9"/>
    <w:rsid w:val="00AC629B"/>
    <w:rsid w:val="00AC6894"/>
    <w:rsid w:val="00AD0C42"/>
    <w:rsid w:val="00AD7CE6"/>
    <w:rsid w:val="00AE1B4F"/>
    <w:rsid w:val="00AE7FFB"/>
    <w:rsid w:val="00B024C0"/>
    <w:rsid w:val="00B527C4"/>
    <w:rsid w:val="00B56FDA"/>
    <w:rsid w:val="00B61F46"/>
    <w:rsid w:val="00B65959"/>
    <w:rsid w:val="00B70F29"/>
    <w:rsid w:val="00B92281"/>
    <w:rsid w:val="00BA1FCB"/>
    <w:rsid w:val="00BA4D56"/>
    <w:rsid w:val="00BA72B5"/>
    <w:rsid w:val="00BC7BA0"/>
    <w:rsid w:val="00BF5703"/>
    <w:rsid w:val="00C069A5"/>
    <w:rsid w:val="00C163DA"/>
    <w:rsid w:val="00C22498"/>
    <w:rsid w:val="00C344B8"/>
    <w:rsid w:val="00C54CF5"/>
    <w:rsid w:val="00C562D0"/>
    <w:rsid w:val="00C66D1F"/>
    <w:rsid w:val="00C70456"/>
    <w:rsid w:val="00CA10B3"/>
    <w:rsid w:val="00CB2054"/>
    <w:rsid w:val="00CB64F1"/>
    <w:rsid w:val="00CC263B"/>
    <w:rsid w:val="00D002BF"/>
    <w:rsid w:val="00D03C25"/>
    <w:rsid w:val="00D304BF"/>
    <w:rsid w:val="00D564A6"/>
    <w:rsid w:val="00D662CE"/>
    <w:rsid w:val="00D753CD"/>
    <w:rsid w:val="00D77C92"/>
    <w:rsid w:val="00D90B85"/>
    <w:rsid w:val="00D966D2"/>
    <w:rsid w:val="00DA087B"/>
    <w:rsid w:val="00DA3EC3"/>
    <w:rsid w:val="00DB24C8"/>
    <w:rsid w:val="00DB5736"/>
    <w:rsid w:val="00DC2474"/>
    <w:rsid w:val="00DC5E48"/>
    <w:rsid w:val="00DE26DD"/>
    <w:rsid w:val="00DE39A2"/>
    <w:rsid w:val="00DE4FB3"/>
    <w:rsid w:val="00E063FE"/>
    <w:rsid w:val="00E1620B"/>
    <w:rsid w:val="00E21B70"/>
    <w:rsid w:val="00E42FF6"/>
    <w:rsid w:val="00E52CC7"/>
    <w:rsid w:val="00E632FE"/>
    <w:rsid w:val="00E7130D"/>
    <w:rsid w:val="00E824EA"/>
    <w:rsid w:val="00E86291"/>
    <w:rsid w:val="00E92F32"/>
    <w:rsid w:val="00E93ADF"/>
    <w:rsid w:val="00E93F6C"/>
    <w:rsid w:val="00E94DA9"/>
    <w:rsid w:val="00E95456"/>
    <w:rsid w:val="00EA60B3"/>
    <w:rsid w:val="00EB0450"/>
    <w:rsid w:val="00EC154E"/>
    <w:rsid w:val="00EC29A9"/>
    <w:rsid w:val="00EC2FD3"/>
    <w:rsid w:val="00ED22E3"/>
    <w:rsid w:val="00ED29F4"/>
    <w:rsid w:val="00EE3125"/>
    <w:rsid w:val="00EE494E"/>
    <w:rsid w:val="00EE6822"/>
    <w:rsid w:val="00EF6BEE"/>
    <w:rsid w:val="00F17DEC"/>
    <w:rsid w:val="00F213D9"/>
    <w:rsid w:val="00F50E44"/>
    <w:rsid w:val="00F63D59"/>
    <w:rsid w:val="00F65695"/>
    <w:rsid w:val="00F669BD"/>
    <w:rsid w:val="00F66E7A"/>
    <w:rsid w:val="00F74FC8"/>
    <w:rsid w:val="00F84B7E"/>
    <w:rsid w:val="00F877B6"/>
    <w:rsid w:val="00F963F6"/>
    <w:rsid w:val="00FD52A1"/>
    <w:rsid w:val="00FE66F9"/>
    <w:rsid w:val="00FE6C99"/>
    <w:rsid w:val="00FF3EF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625AF46D"/>
  <w14:defaultImageDpi w14:val="96"/>
  <w15:docId w15:val="{A7BC5DE7-FC72-404E-A6F3-2C0BEE91AC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Times New Roman" w:hAnsi="Calibri"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7" w:semiHidden="1" w:uiPriority="9" w:unhideWhenUsed="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A087B"/>
    <w:pPr>
      <w:spacing w:before="120" w:after="120"/>
    </w:pPr>
    <w:rPr>
      <w:rFonts w:ascii="Verdana" w:eastAsia="Calibri" w:hAnsi="Verdana" w:cs="Calibri"/>
      <w:sz w:val="24"/>
      <w:szCs w:val="21"/>
    </w:rPr>
  </w:style>
  <w:style w:type="paragraph" w:styleId="Heading1">
    <w:name w:val="heading 1"/>
    <w:basedOn w:val="Normal"/>
    <w:next w:val="Normal"/>
    <w:link w:val="Heading1Char"/>
    <w:uiPriority w:val="9"/>
    <w:qFormat/>
    <w:rsid w:val="003B61D6"/>
    <w:pPr>
      <w:keepNext/>
      <w:pageBreakBefore/>
      <w:spacing w:after="0"/>
      <w:outlineLvl w:val="0"/>
    </w:pPr>
    <w:rPr>
      <w:rFonts w:cs="Cambria (Headings)"/>
      <w:b/>
      <w:szCs w:val="24"/>
    </w:rPr>
  </w:style>
  <w:style w:type="paragraph" w:styleId="Heading2">
    <w:name w:val="heading 2"/>
    <w:basedOn w:val="Normal"/>
    <w:next w:val="Normal"/>
    <w:link w:val="Heading2Char"/>
    <w:uiPriority w:val="9"/>
    <w:unhideWhenUsed/>
    <w:qFormat/>
    <w:rsid w:val="003B61D6"/>
    <w:pPr>
      <w:keepNext/>
      <w:spacing w:before="240"/>
      <w:outlineLvl w:val="1"/>
    </w:pPr>
    <w:rPr>
      <w:rFonts w:eastAsia="Lucida Sans Unicode" w:cs="Cambria (Headings)"/>
      <w:b/>
      <w:szCs w:val="24"/>
    </w:rPr>
  </w:style>
  <w:style w:type="paragraph" w:styleId="Heading3">
    <w:name w:val="heading 3"/>
    <w:basedOn w:val="Heading2"/>
    <w:next w:val="Normal"/>
    <w:link w:val="Heading3Char"/>
    <w:uiPriority w:val="9"/>
    <w:unhideWhenUsed/>
    <w:qFormat/>
    <w:rsid w:val="003B61D6"/>
    <w:pPr>
      <w:outlineLvl w:val="2"/>
    </w:pPr>
    <w:rPr>
      <w:rFonts w:eastAsia="Calibri" w:cs="Calibri"/>
    </w:rPr>
  </w:style>
  <w:style w:type="paragraph" w:styleId="Heading4">
    <w:name w:val="heading 4"/>
    <w:aliases w:val="Heading 4 (week title)"/>
    <w:basedOn w:val="Heading3"/>
    <w:next w:val="Normal"/>
    <w:link w:val="Heading4Char"/>
    <w:uiPriority w:val="9"/>
    <w:unhideWhenUsed/>
    <w:qFormat/>
    <w:rsid w:val="003B61D6"/>
    <w:pPr>
      <w:spacing w:before="120" w:after="0"/>
      <w:ind w:left="450"/>
      <w:outlineLvl w:val="3"/>
    </w:pPr>
  </w:style>
  <w:style w:type="paragraph" w:styleId="Heading5">
    <w:name w:val="heading 5"/>
    <w:aliases w:val="Heading 5 (assignments)"/>
    <w:basedOn w:val="Heading4"/>
    <w:next w:val="Normal"/>
    <w:link w:val="Heading5Char"/>
    <w:uiPriority w:val="9"/>
    <w:unhideWhenUsed/>
    <w:qFormat/>
    <w:rsid w:val="003B61D6"/>
    <w:pPr>
      <w:keepNext w:val="0"/>
      <w:ind w:left="1440"/>
      <w:outlineLvl w:val="4"/>
    </w:pPr>
    <w:rPr>
      <w:b w:val="0"/>
    </w:rPr>
  </w:style>
  <w:style w:type="paragraph" w:styleId="Heading6">
    <w:name w:val="heading 6"/>
    <w:basedOn w:val="Normal"/>
    <w:next w:val="Normal"/>
    <w:link w:val="Heading6Char"/>
    <w:uiPriority w:val="99"/>
    <w:pPr>
      <w:widowControl w:val="0"/>
      <w:autoSpaceDE w:val="0"/>
      <w:autoSpaceDN w:val="0"/>
      <w:adjustRightInd w:val="0"/>
      <w:spacing w:after="0"/>
      <w:outlineLvl w:val="5"/>
    </w:pPr>
    <w:rPr>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3B61D6"/>
    <w:rPr>
      <w:rFonts w:ascii="Verdana" w:eastAsia="Calibri" w:hAnsi="Verdana" w:cs="Cambria (Headings)"/>
      <w:b/>
      <w:sz w:val="24"/>
      <w:szCs w:val="24"/>
    </w:rPr>
  </w:style>
  <w:style w:type="character" w:customStyle="1" w:styleId="Heading2Char">
    <w:name w:val="Heading 2 Char"/>
    <w:link w:val="Heading2"/>
    <w:uiPriority w:val="9"/>
    <w:rsid w:val="003B61D6"/>
    <w:rPr>
      <w:rFonts w:ascii="Verdana" w:eastAsia="Lucida Sans Unicode" w:hAnsi="Verdana" w:cs="Cambria (Headings)"/>
      <w:b/>
      <w:sz w:val="24"/>
      <w:szCs w:val="24"/>
    </w:rPr>
  </w:style>
  <w:style w:type="character" w:customStyle="1" w:styleId="Heading3Char">
    <w:name w:val="Heading 3 Char"/>
    <w:link w:val="Heading3"/>
    <w:uiPriority w:val="9"/>
    <w:rsid w:val="003B61D6"/>
    <w:rPr>
      <w:rFonts w:ascii="Verdana" w:eastAsia="Calibri" w:hAnsi="Verdana" w:cs="Calibri"/>
      <w:b/>
      <w:sz w:val="24"/>
      <w:szCs w:val="24"/>
    </w:rPr>
  </w:style>
  <w:style w:type="character" w:customStyle="1" w:styleId="Heading4Char">
    <w:name w:val="Heading 4 Char"/>
    <w:aliases w:val="Heading 4 (week title) Char"/>
    <w:link w:val="Heading4"/>
    <w:uiPriority w:val="9"/>
    <w:rsid w:val="003B61D6"/>
    <w:rPr>
      <w:rFonts w:ascii="Verdana" w:eastAsia="Calibri" w:hAnsi="Verdana" w:cs="Calibri"/>
      <w:b/>
      <w:sz w:val="24"/>
      <w:szCs w:val="24"/>
    </w:rPr>
  </w:style>
  <w:style w:type="character" w:customStyle="1" w:styleId="Heading5Char">
    <w:name w:val="Heading 5 Char"/>
    <w:aliases w:val="Heading 5 (assignments) Char"/>
    <w:link w:val="Heading5"/>
    <w:uiPriority w:val="9"/>
    <w:rsid w:val="003B61D6"/>
    <w:rPr>
      <w:rFonts w:ascii="Verdana" w:eastAsia="Calibri" w:hAnsi="Verdana" w:cs="Calibri"/>
      <w:sz w:val="24"/>
      <w:szCs w:val="24"/>
    </w:rPr>
  </w:style>
  <w:style w:type="character" w:customStyle="1" w:styleId="Heading6Char">
    <w:name w:val="Heading 6 Char"/>
    <w:link w:val="Heading6"/>
    <w:uiPriority w:val="9"/>
    <w:semiHidden/>
    <w:rPr>
      <w:b/>
      <w:bCs/>
    </w:rPr>
  </w:style>
  <w:style w:type="paragraph" w:styleId="Revision">
    <w:name w:val="Revision"/>
    <w:hidden/>
    <w:uiPriority w:val="99"/>
    <w:semiHidden/>
    <w:rsid w:val="00952973"/>
    <w:rPr>
      <w:rFonts w:ascii="Times New Roman" w:hAnsi="Times New Roman"/>
      <w:sz w:val="24"/>
      <w:szCs w:val="22"/>
    </w:rPr>
  </w:style>
  <w:style w:type="paragraph" w:customStyle="1" w:styleId="ResourceGuidance">
    <w:name w:val="Resource Guidance"/>
    <w:basedOn w:val="Normal"/>
    <w:qFormat/>
    <w:rsid w:val="003B61D6"/>
    <w:pPr>
      <w:numPr>
        <w:numId w:val="28"/>
      </w:numPr>
      <w:spacing w:after="0"/>
    </w:pPr>
    <w:rPr>
      <w:szCs w:val="24"/>
    </w:rPr>
  </w:style>
  <w:style w:type="paragraph" w:customStyle="1" w:styleId="Resource">
    <w:name w:val="Resource"/>
    <w:basedOn w:val="Normal"/>
    <w:qFormat/>
    <w:rsid w:val="003B61D6"/>
    <w:pPr>
      <w:ind w:left="720" w:hanging="720"/>
    </w:pPr>
    <w:rPr>
      <w:szCs w:val="24"/>
    </w:rPr>
  </w:style>
  <w:style w:type="paragraph" w:customStyle="1" w:styleId="CourseTitle">
    <w:name w:val="Course Title"/>
    <w:basedOn w:val="Normal"/>
    <w:qFormat/>
    <w:rsid w:val="003B61D6"/>
    <w:pPr>
      <w:spacing w:before="0" w:after="60"/>
      <w:jc w:val="center"/>
    </w:pPr>
    <w:rPr>
      <w:b/>
    </w:rPr>
  </w:style>
  <w:style w:type="paragraph" w:customStyle="1" w:styleId="LearningOutcomeList">
    <w:name w:val="Learning Outcome List"/>
    <w:basedOn w:val="Normal"/>
    <w:qFormat/>
    <w:rsid w:val="003B61D6"/>
    <w:pPr>
      <w:numPr>
        <w:numId w:val="29"/>
      </w:numPr>
    </w:pPr>
  </w:style>
  <w:style w:type="paragraph" w:customStyle="1" w:styleId="CourseTopicList">
    <w:name w:val="Course Topic List"/>
    <w:basedOn w:val="Normal"/>
    <w:qFormat/>
    <w:rsid w:val="003B61D6"/>
    <w:pPr>
      <w:numPr>
        <w:numId w:val="30"/>
      </w:numPr>
      <w:spacing w:after="6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97927158">
      <w:bodyDiv w:val="1"/>
      <w:marLeft w:val="0"/>
      <w:marRight w:val="0"/>
      <w:marTop w:val="0"/>
      <w:marBottom w:val="0"/>
      <w:divBdr>
        <w:top w:val="none" w:sz="0" w:space="0" w:color="auto"/>
        <w:left w:val="none" w:sz="0" w:space="0" w:color="auto"/>
        <w:bottom w:val="none" w:sz="0" w:space="0" w:color="auto"/>
        <w:right w:val="none" w:sz="0" w:space="0" w:color="auto"/>
      </w:divBdr>
    </w:div>
    <w:div w:id="737482700">
      <w:bodyDiv w:val="1"/>
      <w:marLeft w:val="0"/>
      <w:marRight w:val="0"/>
      <w:marTop w:val="0"/>
      <w:marBottom w:val="0"/>
      <w:divBdr>
        <w:top w:val="none" w:sz="0" w:space="0" w:color="auto"/>
        <w:left w:val="none" w:sz="0" w:space="0" w:color="auto"/>
        <w:bottom w:val="none" w:sz="0" w:space="0" w:color="auto"/>
        <w:right w:val="none" w:sz="0" w:space="0" w:color="auto"/>
      </w:divBdr>
    </w:div>
    <w:div w:id="1652561838">
      <w:bodyDiv w:val="1"/>
      <w:marLeft w:val="0"/>
      <w:marRight w:val="0"/>
      <w:marTop w:val="0"/>
      <w:marBottom w:val="0"/>
      <w:divBdr>
        <w:top w:val="none" w:sz="0" w:space="0" w:color="auto"/>
        <w:left w:val="none" w:sz="0" w:space="0" w:color="auto"/>
        <w:bottom w:val="none" w:sz="0" w:space="0" w:color="auto"/>
        <w:right w:val="none" w:sz="0" w:space="0" w:color="auto"/>
      </w:divBdr>
    </w:div>
    <w:div w:id="20487968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0" Type="http://schemas.microsoft.com/office/2016/09/relationships/commentsIds" Target="commentsId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image" Target="cid:image001.jpg@01D36E86.F973B860" TargetMode="External"/><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348AEE3-0169-42F2-A5F1-C058B28E350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372</Words>
  <Characters>2122</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90</CharactersWithSpaces>
  <SharedDoc>false</SharedDoc>
  <HLinks>
    <vt:vector size="402" baseType="variant">
      <vt:variant>
        <vt:i4>5111902</vt:i4>
      </vt:variant>
      <vt:variant>
        <vt:i4>198</vt:i4>
      </vt:variant>
      <vt:variant>
        <vt:i4>0</vt:i4>
      </vt:variant>
      <vt:variant>
        <vt:i4>5</vt:i4>
      </vt:variant>
      <vt:variant>
        <vt:lpwstr>http://proxy1.ncu.edu/login?url=http://search.ebscohost.com/login.aspx?direct=true&amp;db=bth&amp;AN=110606268&amp;site=eds-live</vt:lpwstr>
      </vt:variant>
      <vt:variant>
        <vt:lpwstr/>
      </vt:variant>
      <vt:variant>
        <vt:i4>7012479</vt:i4>
      </vt:variant>
      <vt:variant>
        <vt:i4>195</vt:i4>
      </vt:variant>
      <vt:variant>
        <vt:i4>0</vt:i4>
      </vt:variant>
      <vt:variant>
        <vt:i4>5</vt:i4>
      </vt:variant>
      <vt:variant>
        <vt:lpwstr>http://www.sciencedirect.com.proxy1.ncu.edu/science/article/pii/S0957417415002274?</vt:lpwstr>
      </vt:variant>
      <vt:variant>
        <vt:lpwstr/>
      </vt:variant>
      <vt:variant>
        <vt:i4>3407971</vt:i4>
      </vt:variant>
      <vt:variant>
        <vt:i4>192</vt:i4>
      </vt:variant>
      <vt:variant>
        <vt:i4>0</vt:i4>
      </vt:variant>
      <vt:variant>
        <vt:i4>5</vt:i4>
      </vt:variant>
      <vt:variant>
        <vt:lpwstr>http://proxy1.ncu.edu/login?url=http://search.ebscohost.com/login.aspx?direct=true&amp;db=edb&amp;AN=27596194&amp;site=eds-live</vt:lpwstr>
      </vt:variant>
      <vt:variant>
        <vt:lpwstr/>
      </vt:variant>
      <vt:variant>
        <vt:i4>8323178</vt:i4>
      </vt:variant>
      <vt:variant>
        <vt:i4>189</vt:i4>
      </vt:variant>
      <vt:variant>
        <vt:i4>0</vt:i4>
      </vt:variant>
      <vt:variant>
        <vt:i4>5</vt:i4>
      </vt:variant>
      <vt:variant>
        <vt:lpwstr>http://www.journal.uad.ac.id/index.php/TELKOMNIKA/article/download/942/725</vt:lpwstr>
      </vt:variant>
      <vt:variant>
        <vt:lpwstr/>
      </vt:variant>
      <vt:variant>
        <vt:i4>3997799</vt:i4>
      </vt:variant>
      <vt:variant>
        <vt:i4>186</vt:i4>
      </vt:variant>
      <vt:variant>
        <vt:i4>0</vt:i4>
      </vt:variant>
      <vt:variant>
        <vt:i4>5</vt:i4>
      </vt:variant>
      <vt:variant>
        <vt:lpwstr>http://proxy1.ncu.edu/login?url=http://search.ebscohost.com/login.aspx?direct=true&amp;db=edb&amp;AN=89966666&amp;site=eds-live</vt:lpwstr>
      </vt:variant>
      <vt:variant>
        <vt:lpwstr/>
      </vt:variant>
      <vt:variant>
        <vt:i4>1966105</vt:i4>
      </vt:variant>
      <vt:variant>
        <vt:i4>183</vt:i4>
      </vt:variant>
      <vt:variant>
        <vt:i4>0</vt:i4>
      </vt:variant>
      <vt:variant>
        <vt:i4>5</vt:i4>
      </vt:variant>
      <vt:variant>
        <vt:lpwstr>http://proxy1.ncu.edu/login?url=http://search.ebscohost.com/login.aspx?direct=true&amp;db=edswss&amp;AN=000353732200037&amp;site=eds-live</vt:lpwstr>
      </vt:variant>
      <vt:variant>
        <vt:lpwstr/>
      </vt:variant>
      <vt:variant>
        <vt:i4>4587613</vt:i4>
      </vt:variant>
      <vt:variant>
        <vt:i4>180</vt:i4>
      </vt:variant>
      <vt:variant>
        <vt:i4>0</vt:i4>
      </vt:variant>
      <vt:variant>
        <vt:i4>5</vt:i4>
      </vt:variant>
      <vt:variant>
        <vt:lpwstr>http://proxy1.ncu.edu/login?url=http://search.ebscohost.com/login.aspx?direct=true&amp;db=bth&amp;AN=100097239&amp;site=eds-live</vt:lpwstr>
      </vt:variant>
      <vt:variant>
        <vt:lpwstr/>
      </vt:variant>
      <vt:variant>
        <vt:i4>3014754</vt:i4>
      </vt:variant>
      <vt:variant>
        <vt:i4>177</vt:i4>
      </vt:variant>
      <vt:variant>
        <vt:i4>0</vt:i4>
      </vt:variant>
      <vt:variant>
        <vt:i4>5</vt:i4>
      </vt:variant>
      <vt:variant>
        <vt:lpwstr>http://proxy1.ncu.edu/login?url=http://search.ebscohost.com/login.aspx?direct=true&amp;db=bth&amp;AN=36511959&amp;site=eds-live</vt:lpwstr>
      </vt:variant>
      <vt:variant>
        <vt:lpwstr/>
      </vt:variant>
      <vt:variant>
        <vt:i4>2359397</vt:i4>
      </vt:variant>
      <vt:variant>
        <vt:i4>174</vt:i4>
      </vt:variant>
      <vt:variant>
        <vt:i4>0</vt:i4>
      </vt:variant>
      <vt:variant>
        <vt:i4>5</vt:i4>
      </vt:variant>
      <vt:variant>
        <vt:lpwstr>http://proxy1.ncu.edu/login?url=http://search.ebscohost.com/login.aspx?direct=true&amp;db=bth&amp;AN=31846154&amp;site=eds-live</vt:lpwstr>
      </vt:variant>
      <vt:variant>
        <vt:lpwstr/>
      </vt:variant>
      <vt:variant>
        <vt:i4>3407926</vt:i4>
      </vt:variant>
      <vt:variant>
        <vt:i4>171</vt:i4>
      </vt:variant>
      <vt:variant>
        <vt:i4>0</vt:i4>
      </vt:variant>
      <vt:variant>
        <vt:i4>5</vt:i4>
      </vt:variant>
      <vt:variant>
        <vt:lpwstr>http://go.galegroup.com.proxy1.ncu.edu/ps/i.do?id=GALE%7CA420781138&amp;v=2.1&amp;u=pres1571&amp;it=r&amp;p=AONE&amp;sw=w&amp;asid=9e6730e4d26d3bc18bcde6b3f276e574</vt:lpwstr>
      </vt:variant>
      <vt:variant>
        <vt:lpwstr/>
      </vt:variant>
      <vt:variant>
        <vt:i4>1835038</vt:i4>
      </vt:variant>
      <vt:variant>
        <vt:i4>168</vt:i4>
      </vt:variant>
      <vt:variant>
        <vt:i4>0</vt:i4>
      </vt:variant>
      <vt:variant>
        <vt:i4>5</vt:i4>
      </vt:variant>
      <vt:variant>
        <vt:lpwstr>http://proxy1.ncu.edu/login?url=http://search.ebscohost.com/login.aspx?direct=true&amp;db=edswss&amp;AN=000321415300003&amp;site=eds-live</vt:lpwstr>
      </vt:variant>
      <vt:variant>
        <vt:lpwstr/>
      </vt:variant>
      <vt:variant>
        <vt:i4>2424939</vt:i4>
      </vt:variant>
      <vt:variant>
        <vt:i4>165</vt:i4>
      </vt:variant>
      <vt:variant>
        <vt:i4>0</vt:i4>
      </vt:variant>
      <vt:variant>
        <vt:i4>5</vt:i4>
      </vt:variant>
      <vt:variant>
        <vt:lpwstr>http://proxy1.ncu.edu/login?url=http://search.ebscohost.com/login.aspx?direct=true&amp;db=bth&amp;AN=94088587&amp;site=eds-live</vt:lpwstr>
      </vt:variant>
      <vt:variant>
        <vt:lpwstr/>
      </vt:variant>
      <vt:variant>
        <vt:i4>1245210</vt:i4>
      </vt:variant>
      <vt:variant>
        <vt:i4>162</vt:i4>
      </vt:variant>
      <vt:variant>
        <vt:i4>0</vt:i4>
      </vt:variant>
      <vt:variant>
        <vt:i4>5</vt:i4>
      </vt:variant>
      <vt:variant>
        <vt:lpwstr>http://link.springer.com.proxy1.ncu.edu/article/10.1007/s10270-011-0218-8</vt:lpwstr>
      </vt:variant>
      <vt:variant>
        <vt:lpwstr/>
      </vt:variant>
      <vt:variant>
        <vt:i4>4587605</vt:i4>
      </vt:variant>
      <vt:variant>
        <vt:i4>159</vt:i4>
      </vt:variant>
      <vt:variant>
        <vt:i4>0</vt:i4>
      </vt:variant>
      <vt:variant>
        <vt:i4>5</vt:i4>
      </vt:variant>
      <vt:variant>
        <vt:lpwstr>http://proxy1.ncu.edu/login?url=http://search.ebscohost.com/login.aspx?direct=true&amp;db=bth&amp;AN=103441792&amp;site=eds-live</vt:lpwstr>
      </vt:variant>
      <vt:variant>
        <vt:lpwstr/>
      </vt:variant>
      <vt:variant>
        <vt:i4>6291508</vt:i4>
      </vt:variant>
      <vt:variant>
        <vt:i4>156</vt:i4>
      </vt:variant>
      <vt:variant>
        <vt:i4>0</vt:i4>
      </vt:variant>
      <vt:variant>
        <vt:i4>5</vt:i4>
      </vt:variant>
      <vt:variant>
        <vt:lpwstr>http://www.sciencedirect.com.proxy1.ncu.edu/science/article/pii/S095183201000205X?</vt:lpwstr>
      </vt:variant>
      <vt:variant>
        <vt:lpwstr/>
      </vt:variant>
      <vt:variant>
        <vt:i4>2162799</vt:i4>
      </vt:variant>
      <vt:variant>
        <vt:i4>153</vt:i4>
      </vt:variant>
      <vt:variant>
        <vt:i4>0</vt:i4>
      </vt:variant>
      <vt:variant>
        <vt:i4>5</vt:i4>
      </vt:variant>
      <vt:variant>
        <vt:lpwstr>http://proxy1.ncu.edu/login?url=http://search.ebscohost.com/login.aspx?direct=true&amp;db=bth&amp;AN=57268823&amp;site=eds-live</vt:lpwstr>
      </vt:variant>
      <vt:variant>
        <vt:lpwstr/>
      </vt:variant>
      <vt:variant>
        <vt:i4>3538980</vt:i4>
      </vt:variant>
      <vt:variant>
        <vt:i4>150</vt:i4>
      </vt:variant>
      <vt:variant>
        <vt:i4>0</vt:i4>
      </vt:variant>
      <vt:variant>
        <vt:i4>5</vt:i4>
      </vt:variant>
      <vt:variant>
        <vt:lpwstr>http://jolt.richmond.edu/v21i1/article2.pdf</vt:lpwstr>
      </vt:variant>
      <vt:variant>
        <vt:lpwstr/>
      </vt:variant>
      <vt:variant>
        <vt:i4>4391001</vt:i4>
      </vt:variant>
      <vt:variant>
        <vt:i4>147</vt:i4>
      </vt:variant>
      <vt:variant>
        <vt:i4>0</vt:i4>
      </vt:variant>
      <vt:variant>
        <vt:i4>5</vt:i4>
      </vt:variant>
      <vt:variant>
        <vt:lpwstr>http://proxy1.ncu.edu/login?url=http://search.ebscohost.com/login.aspx?direct=true&amp;db=bth&amp;AN=110562564&amp;site=eds-live</vt:lpwstr>
      </vt:variant>
      <vt:variant>
        <vt:lpwstr/>
      </vt:variant>
      <vt:variant>
        <vt:i4>4587613</vt:i4>
      </vt:variant>
      <vt:variant>
        <vt:i4>144</vt:i4>
      </vt:variant>
      <vt:variant>
        <vt:i4>0</vt:i4>
      </vt:variant>
      <vt:variant>
        <vt:i4>5</vt:i4>
      </vt:variant>
      <vt:variant>
        <vt:lpwstr>http://proxy1.ncu.edu/login?url=http://search.ebscohost.com/login.aspx?direct=true&amp;db=bth&amp;AN=100097239&amp;site=eds-live</vt:lpwstr>
      </vt:variant>
      <vt:variant>
        <vt:lpwstr/>
      </vt:variant>
      <vt:variant>
        <vt:i4>3145847</vt:i4>
      </vt:variant>
      <vt:variant>
        <vt:i4>141</vt:i4>
      </vt:variant>
      <vt:variant>
        <vt:i4>0</vt:i4>
      </vt:variant>
      <vt:variant>
        <vt:i4>5</vt:i4>
      </vt:variant>
      <vt:variant>
        <vt:lpwstr>http://proxy1.ncu.edu/login?url=http://search.ebscohost.com/login.aspx?direct=true&amp;db=edselp&amp;AN=S0167923613001115&amp;site=eds-live</vt:lpwstr>
      </vt:variant>
      <vt:variant>
        <vt:lpwstr/>
      </vt:variant>
      <vt:variant>
        <vt:i4>3866681</vt:i4>
      </vt:variant>
      <vt:variant>
        <vt:i4>138</vt:i4>
      </vt:variant>
      <vt:variant>
        <vt:i4>0</vt:i4>
      </vt:variant>
      <vt:variant>
        <vt:i4>5</vt:i4>
      </vt:variant>
      <vt:variant>
        <vt:lpwstr>http://proxy1.ncu.edu/login?url=http://search.ebscohost.com/login.aspx?direct=true&amp;db=edselp&amp;AN=S136341271100046X&amp;site=eds-live</vt:lpwstr>
      </vt:variant>
      <vt:variant>
        <vt:lpwstr/>
      </vt:variant>
      <vt:variant>
        <vt:i4>1310738</vt:i4>
      </vt:variant>
      <vt:variant>
        <vt:i4>135</vt:i4>
      </vt:variant>
      <vt:variant>
        <vt:i4>0</vt:i4>
      </vt:variant>
      <vt:variant>
        <vt:i4>5</vt:i4>
      </vt:variant>
      <vt:variant>
        <vt:lpwstr>http://search.proquest.com.proxy1.ncu.edu/docview/1614471979?accountid=28180</vt:lpwstr>
      </vt:variant>
      <vt:variant>
        <vt:lpwstr/>
      </vt:variant>
      <vt:variant>
        <vt:i4>1310744</vt:i4>
      </vt:variant>
      <vt:variant>
        <vt:i4>132</vt:i4>
      </vt:variant>
      <vt:variant>
        <vt:i4>0</vt:i4>
      </vt:variant>
      <vt:variant>
        <vt:i4>5</vt:i4>
      </vt:variant>
      <vt:variant>
        <vt:lpwstr>http://proxy1.ncu.edu/login?url=http://search.ebscohost.com/login.aspx?direct=true&amp;db=edswss&amp;AN=000273610800007&amp;site=eds-live</vt:lpwstr>
      </vt:variant>
      <vt:variant>
        <vt:lpwstr/>
      </vt:variant>
      <vt:variant>
        <vt:i4>4325466</vt:i4>
      </vt:variant>
      <vt:variant>
        <vt:i4>129</vt:i4>
      </vt:variant>
      <vt:variant>
        <vt:i4>0</vt:i4>
      </vt:variant>
      <vt:variant>
        <vt:i4>5</vt:i4>
      </vt:variant>
      <vt:variant>
        <vt:lpwstr>http://proxy1.ncu.edu/login?url=http://search.ebscohost.com/login.aspx?direct=true&amp;db=bth&amp;AN=110379687&amp;site=eds-live</vt:lpwstr>
      </vt:variant>
      <vt:variant>
        <vt:lpwstr/>
      </vt:variant>
      <vt:variant>
        <vt:i4>2818153</vt:i4>
      </vt:variant>
      <vt:variant>
        <vt:i4>126</vt:i4>
      </vt:variant>
      <vt:variant>
        <vt:i4>0</vt:i4>
      </vt:variant>
      <vt:variant>
        <vt:i4>5</vt:i4>
      </vt:variant>
      <vt:variant>
        <vt:lpwstr>http://proxy1.ncu.edu/login?url=http://search.ebscohost.com/login.aspx?direct=true&amp;db=bth&amp;AN=60002438&amp;site=eds-live</vt:lpwstr>
      </vt:variant>
      <vt:variant>
        <vt:lpwstr/>
      </vt:variant>
      <vt:variant>
        <vt:i4>4718677</vt:i4>
      </vt:variant>
      <vt:variant>
        <vt:i4>123</vt:i4>
      </vt:variant>
      <vt:variant>
        <vt:i4>0</vt:i4>
      </vt:variant>
      <vt:variant>
        <vt:i4>5</vt:i4>
      </vt:variant>
      <vt:variant>
        <vt:lpwstr>http://www.blog.com/</vt:lpwstr>
      </vt:variant>
      <vt:variant>
        <vt:lpwstr/>
      </vt:variant>
      <vt:variant>
        <vt:i4>6160467</vt:i4>
      </vt:variant>
      <vt:variant>
        <vt:i4>120</vt:i4>
      </vt:variant>
      <vt:variant>
        <vt:i4>0</vt:i4>
      </vt:variant>
      <vt:variant>
        <vt:i4>5</vt:i4>
      </vt:variant>
      <vt:variant>
        <vt:lpwstr>http://www.blogster.com/</vt:lpwstr>
      </vt:variant>
      <vt:variant>
        <vt:lpwstr/>
      </vt:variant>
      <vt:variant>
        <vt:i4>4587547</vt:i4>
      </vt:variant>
      <vt:variant>
        <vt:i4>117</vt:i4>
      </vt:variant>
      <vt:variant>
        <vt:i4>0</vt:i4>
      </vt:variant>
      <vt:variant>
        <vt:i4>5</vt:i4>
      </vt:variant>
      <vt:variant>
        <vt:lpwstr>http://www.wordpress.com/</vt:lpwstr>
      </vt:variant>
      <vt:variant>
        <vt:lpwstr/>
      </vt:variant>
      <vt:variant>
        <vt:i4>3014753</vt:i4>
      </vt:variant>
      <vt:variant>
        <vt:i4>114</vt:i4>
      </vt:variant>
      <vt:variant>
        <vt:i4>0</vt:i4>
      </vt:variant>
      <vt:variant>
        <vt:i4>5</vt:i4>
      </vt:variant>
      <vt:variant>
        <vt:lpwstr>http://proxy1.ncu.edu/login?url=http://search.ebscohost.com/login.aspx?direct=true&amp;db=bth&amp;AN=87368316&amp;site=eds-live</vt:lpwstr>
      </vt:variant>
      <vt:variant>
        <vt:lpwstr/>
      </vt:variant>
      <vt:variant>
        <vt:i4>4522078</vt:i4>
      </vt:variant>
      <vt:variant>
        <vt:i4>111</vt:i4>
      </vt:variant>
      <vt:variant>
        <vt:i4>0</vt:i4>
      </vt:variant>
      <vt:variant>
        <vt:i4>5</vt:i4>
      </vt:variant>
      <vt:variant>
        <vt:lpwstr>http://proxy1.ncu.edu/login?url=http://search.ebscohost.com/login.aspx?direct=true&amp;db=bth&amp;AN=101630112&amp;site=eds-live</vt:lpwstr>
      </vt:variant>
      <vt:variant>
        <vt:lpwstr/>
      </vt:variant>
      <vt:variant>
        <vt:i4>2424937</vt:i4>
      </vt:variant>
      <vt:variant>
        <vt:i4>108</vt:i4>
      </vt:variant>
      <vt:variant>
        <vt:i4>0</vt:i4>
      </vt:variant>
      <vt:variant>
        <vt:i4>5</vt:i4>
      </vt:variant>
      <vt:variant>
        <vt:lpwstr>http://proxy1.ncu.edu/login?url=http://search.ebscohost.com/login.aspx?direct=true&amp;db=bth&amp;AN=97460944&amp;site=eds-live</vt:lpwstr>
      </vt:variant>
      <vt:variant>
        <vt:lpwstr/>
      </vt:variant>
      <vt:variant>
        <vt:i4>2359394</vt:i4>
      </vt:variant>
      <vt:variant>
        <vt:i4>105</vt:i4>
      </vt:variant>
      <vt:variant>
        <vt:i4>0</vt:i4>
      </vt:variant>
      <vt:variant>
        <vt:i4>5</vt:i4>
      </vt:variant>
      <vt:variant>
        <vt:lpwstr>http://proxy1.ncu.edu/login?url=http://search.ebscohost.com/login.aspx?direct=true&amp;db=bth&amp;AN=90066170&amp;site=eds-live</vt:lpwstr>
      </vt:variant>
      <vt:variant>
        <vt:lpwstr/>
      </vt:variant>
      <vt:variant>
        <vt:i4>1966098</vt:i4>
      </vt:variant>
      <vt:variant>
        <vt:i4>102</vt:i4>
      </vt:variant>
      <vt:variant>
        <vt:i4>0</vt:i4>
      </vt:variant>
      <vt:variant>
        <vt:i4>5</vt:i4>
      </vt:variant>
      <vt:variant>
        <vt:lpwstr>http://proxy1.ncu.edu/login?url=http://search.ebscohost.com/login.aspx?direct=true&amp;db=edswss&amp;AN=000351844500015&amp;site=eds-live</vt:lpwstr>
      </vt:variant>
      <vt:variant>
        <vt:lpwstr/>
      </vt:variant>
      <vt:variant>
        <vt:i4>4063330</vt:i4>
      </vt:variant>
      <vt:variant>
        <vt:i4>99</vt:i4>
      </vt:variant>
      <vt:variant>
        <vt:i4>0</vt:i4>
      </vt:variant>
      <vt:variant>
        <vt:i4>5</vt:i4>
      </vt:variant>
      <vt:variant>
        <vt:lpwstr>http://proxy1.ncu.edu/login?url=http://search.ebscohost.com/login.aspx?direct=true&amp;db=edb&amp;AN=70875984&amp;site=eds-live</vt:lpwstr>
      </vt:variant>
      <vt:variant>
        <vt:lpwstr/>
      </vt:variant>
      <vt:variant>
        <vt:i4>4653139</vt:i4>
      </vt:variant>
      <vt:variant>
        <vt:i4>96</vt:i4>
      </vt:variant>
      <vt:variant>
        <vt:i4>0</vt:i4>
      </vt:variant>
      <vt:variant>
        <vt:i4>5</vt:i4>
      </vt:variant>
      <vt:variant>
        <vt:lpwstr>http://proxy1.ncu.edu/login?url=http://search.ebscohost.com/login.aspx?direct=true&amp;db=bth&amp;AN=102605594&amp;site=eds-live</vt:lpwstr>
      </vt:variant>
      <vt:variant>
        <vt:lpwstr/>
      </vt:variant>
      <vt:variant>
        <vt:i4>5701727</vt:i4>
      </vt:variant>
      <vt:variant>
        <vt:i4>93</vt:i4>
      </vt:variant>
      <vt:variant>
        <vt:i4>0</vt:i4>
      </vt:variant>
      <vt:variant>
        <vt:i4>5</vt:i4>
      </vt:variant>
      <vt:variant>
        <vt:lpwstr>http://proxy1.ncu.edu/login?url=http://search.ebscohost.com/login.aspx?direct=true&amp;db=ccm&amp;AN=110454233&amp;site=eds-live</vt:lpwstr>
      </vt:variant>
      <vt:variant>
        <vt:lpwstr/>
      </vt:variant>
      <vt:variant>
        <vt:i4>3866732</vt:i4>
      </vt:variant>
      <vt:variant>
        <vt:i4>90</vt:i4>
      </vt:variant>
      <vt:variant>
        <vt:i4>0</vt:i4>
      </vt:variant>
      <vt:variant>
        <vt:i4>5</vt:i4>
      </vt:variant>
      <vt:variant>
        <vt:lpwstr>http://proxy1.ncu.edu/login?url=http://search.ebscohost.com/login.aspx?direct=true&amp;db=mdc&amp;AN=24475648&amp;site=eds-live</vt:lpwstr>
      </vt:variant>
      <vt:variant>
        <vt:lpwstr/>
      </vt:variant>
      <vt:variant>
        <vt:i4>5242964</vt:i4>
      </vt:variant>
      <vt:variant>
        <vt:i4>87</vt:i4>
      </vt:variant>
      <vt:variant>
        <vt:i4>0</vt:i4>
      </vt:variant>
      <vt:variant>
        <vt:i4>5</vt:i4>
      </vt:variant>
      <vt:variant>
        <vt:lpwstr>http://proxy1.ncu.edu/login?url=http://search.ebscohost.com/login.aspx?direct=true&amp;db=edb&amp;AN=109261833&amp;site=eds-live</vt:lpwstr>
      </vt:variant>
      <vt:variant>
        <vt:lpwstr/>
      </vt:variant>
      <vt:variant>
        <vt:i4>1376283</vt:i4>
      </vt:variant>
      <vt:variant>
        <vt:i4>84</vt:i4>
      </vt:variant>
      <vt:variant>
        <vt:i4>0</vt:i4>
      </vt:variant>
      <vt:variant>
        <vt:i4>5</vt:i4>
      </vt:variant>
      <vt:variant>
        <vt:lpwstr>http://proxy1.ncu.edu/login?url=http://search.ebscohost.com/login.aspx?direct=true&amp;db=edswss&amp;AN=000281129800005&amp;site=eds-live</vt:lpwstr>
      </vt:variant>
      <vt:variant>
        <vt:lpwstr/>
      </vt:variant>
      <vt:variant>
        <vt:i4>2293863</vt:i4>
      </vt:variant>
      <vt:variant>
        <vt:i4>81</vt:i4>
      </vt:variant>
      <vt:variant>
        <vt:i4>0</vt:i4>
      </vt:variant>
      <vt:variant>
        <vt:i4>5</vt:i4>
      </vt:variant>
      <vt:variant>
        <vt:lpwstr>http://proxy1.ncu.edu/login?url=http://search.ebscohost.com/login.aspx?direct=true&amp;db=bth&amp;AN=65233783&amp;site=eds-live</vt:lpwstr>
      </vt:variant>
      <vt:variant>
        <vt:lpwstr/>
      </vt:variant>
      <vt:variant>
        <vt:i4>4587613</vt:i4>
      </vt:variant>
      <vt:variant>
        <vt:i4>78</vt:i4>
      </vt:variant>
      <vt:variant>
        <vt:i4>0</vt:i4>
      </vt:variant>
      <vt:variant>
        <vt:i4>5</vt:i4>
      </vt:variant>
      <vt:variant>
        <vt:lpwstr>http://proxy1.ncu.edu/login?url=http://search.ebscohost.com/login.aspx?direct=true&amp;db=bth&amp;AN=100777441&amp;site=eds-live</vt:lpwstr>
      </vt:variant>
      <vt:variant>
        <vt:lpwstr/>
      </vt:variant>
      <vt:variant>
        <vt:i4>2752615</vt:i4>
      </vt:variant>
      <vt:variant>
        <vt:i4>75</vt:i4>
      </vt:variant>
      <vt:variant>
        <vt:i4>0</vt:i4>
      </vt:variant>
      <vt:variant>
        <vt:i4>5</vt:i4>
      </vt:variant>
      <vt:variant>
        <vt:lpwstr>http://proxy1.ncu.edu/login?url=http://search.ebscohost.com/login.aspx?direct=true&amp;db=bth&amp;AN=97294599&amp;site=eds-live</vt:lpwstr>
      </vt:variant>
      <vt:variant>
        <vt:lpwstr/>
      </vt:variant>
      <vt:variant>
        <vt:i4>6488114</vt:i4>
      </vt:variant>
      <vt:variant>
        <vt:i4>72</vt:i4>
      </vt:variant>
      <vt:variant>
        <vt:i4>0</vt:i4>
      </vt:variant>
      <vt:variant>
        <vt:i4>5</vt:i4>
      </vt:variant>
      <vt:variant>
        <vt:lpwstr>http://go.galegroup.com.proxy1.ncu.edu/ps/i.do?id=GALE%7CA436716113&amp;v=2.1&amp;u=pres1571&amp;it=r&amp;p=AONE&amp;sw=w&amp;asid=1a818fbd1f1a9f0abae18cc5aa2e7155</vt:lpwstr>
      </vt:variant>
      <vt:variant>
        <vt:lpwstr/>
      </vt:variant>
      <vt:variant>
        <vt:i4>4718677</vt:i4>
      </vt:variant>
      <vt:variant>
        <vt:i4>69</vt:i4>
      </vt:variant>
      <vt:variant>
        <vt:i4>0</vt:i4>
      </vt:variant>
      <vt:variant>
        <vt:i4>5</vt:i4>
      </vt:variant>
      <vt:variant>
        <vt:lpwstr>http://www.blog.com/</vt:lpwstr>
      </vt:variant>
      <vt:variant>
        <vt:lpwstr/>
      </vt:variant>
      <vt:variant>
        <vt:i4>6160467</vt:i4>
      </vt:variant>
      <vt:variant>
        <vt:i4>66</vt:i4>
      </vt:variant>
      <vt:variant>
        <vt:i4>0</vt:i4>
      </vt:variant>
      <vt:variant>
        <vt:i4>5</vt:i4>
      </vt:variant>
      <vt:variant>
        <vt:lpwstr>http://www.blogster.com/</vt:lpwstr>
      </vt:variant>
      <vt:variant>
        <vt:lpwstr/>
      </vt:variant>
      <vt:variant>
        <vt:i4>4587547</vt:i4>
      </vt:variant>
      <vt:variant>
        <vt:i4>63</vt:i4>
      </vt:variant>
      <vt:variant>
        <vt:i4>0</vt:i4>
      </vt:variant>
      <vt:variant>
        <vt:i4>5</vt:i4>
      </vt:variant>
      <vt:variant>
        <vt:lpwstr>http://www.wordpress.com/</vt:lpwstr>
      </vt:variant>
      <vt:variant>
        <vt:lpwstr/>
      </vt:variant>
      <vt:variant>
        <vt:i4>4128828</vt:i4>
      </vt:variant>
      <vt:variant>
        <vt:i4>60</vt:i4>
      </vt:variant>
      <vt:variant>
        <vt:i4>0</vt:i4>
      </vt:variant>
      <vt:variant>
        <vt:i4>5</vt:i4>
      </vt:variant>
      <vt:variant>
        <vt:lpwstr>http://www.professormesser.com/?p=16012</vt:lpwstr>
      </vt:variant>
      <vt:variant>
        <vt:lpwstr/>
      </vt:variant>
      <vt:variant>
        <vt:i4>917522</vt:i4>
      </vt:variant>
      <vt:variant>
        <vt:i4>57</vt:i4>
      </vt:variant>
      <vt:variant>
        <vt:i4>0</vt:i4>
      </vt:variant>
      <vt:variant>
        <vt:i4>5</vt:i4>
      </vt:variant>
      <vt:variant>
        <vt:lpwstr>http://searchsecurity.techtarget.com/video/Cyberespionage-and-cybercrime-response</vt:lpwstr>
      </vt:variant>
      <vt:variant>
        <vt:lpwstr/>
      </vt:variant>
      <vt:variant>
        <vt:i4>5308501</vt:i4>
      </vt:variant>
      <vt:variant>
        <vt:i4>54</vt:i4>
      </vt:variant>
      <vt:variant>
        <vt:i4>0</vt:i4>
      </vt:variant>
      <vt:variant>
        <vt:i4>5</vt:i4>
      </vt:variant>
      <vt:variant>
        <vt:lpwstr>http://proxy1.ncu.edu/login?url=http://search.ebscohost.com/login.aspx?direct=true&amp;db=edb&amp;AN=108596024&amp;site=eds-live</vt:lpwstr>
      </vt:variant>
      <vt:variant>
        <vt:lpwstr/>
      </vt:variant>
      <vt:variant>
        <vt:i4>3539051</vt:i4>
      </vt:variant>
      <vt:variant>
        <vt:i4>51</vt:i4>
      </vt:variant>
      <vt:variant>
        <vt:i4>0</vt:i4>
      </vt:variant>
      <vt:variant>
        <vt:i4>5</vt:i4>
      </vt:variant>
      <vt:variant>
        <vt:lpwstr>http://proxy1.ncu.edu/login?url=http://search.ebscohost.com/login.aspx?direct=true&amp;db=edb&amp;AN=94953795&amp;site=eds-live</vt:lpwstr>
      </vt:variant>
      <vt:variant>
        <vt:lpwstr/>
      </vt:variant>
      <vt:variant>
        <vt:i4>1704002</vt:i4>
      </vt:variant>
      <vt:variant>
        <vt:i4>48</vt:i4>
      </vt:variant>
      <vt:variant>
        <vt:i4>0</vt:i4>
      </vt:variant>
      <vt:variant>
        <vt:i4>5</vt:i4>
      </vt:variant>
      <vt:variant>
        <vt:lpwstr>http://proxy1.ncu.edu/login?url=http://search.ebscohost.com/login.aspx?direct=true&amp;db=edslex&amp;AN=edslex3316D8C2&amp;site=eds-live</vt:lpwstr>
      </vt:variant>
      <vt:variant>
        <vt:lpwstr/>
      </vt:variant>
      <vt:variant>
        <vt:i4>4653148</vt:i4>
      </vt:variant>
      <vt:variant>
        <vt:i4>45</vt:i4>
      </vt:variant>
      <vt:variant>
        <vt:i4>0</vt:i4>
      </vt:variant>
      <vt:variant>
        <vt:i4>5</vt:i4>
      </vt:variant>
      <vt:variant>
        <vt:lpwstr>http://proxy1.ncu.edu/login?url=http://search.ebscohost.com/login.aspx?direct=true&amp;db=bth&amp;AN=100277206&amp;site=eds-live</vt:lpwstr>
      </vt:variant>
      <vt:variant>
        <vt:lpwstr/>
      </vt:variant>
      <vt:variant>
        <vt:i4>2490477</vt:i4>
      </vt:variant>
      <vt:variant>
        <vt:i4>42</vt:i4>
      </vt:variant>
      <vt:variant>
        <vt:i4>0</vt:i4>
      </vt:variant>
      <vt:variant>
        <vt:i4>5</vt:i4>
      </vt:variant>
      <vt:variant>
        <vt:lpwstr>http://proxy1.ncu.edu/login?url=http://search.ebscohost.com/login.aspx?direct=true&amp;db=bth&amp;AN=97942982&amp;site=eds-live</vt:lpwstr>
      </vt:variant>
      <vt:variant>
        <vt:lpwstr/>
      </vt:variant>
      <vt:variant>
        <vt:i4>3473510</vt:i4>
      </vt:variant>
      <vt:variant>
        <vt:i4>39</vt:i4>
      </vt:variant>
      <vt:variant>
        <vt:i4>0</vt:i4>
      </vt:variant>
      <vt:variant>
        <vt:i4>5</vt:i4>
      </vt:variant>
      <vt:variant>
        <vt:lpwstr>http://proxy1.ncu.edu/login?url=http://search.ebscohost.com/login.aspx?direct=true&amp;db=mnh&amp;AN=24592869&amp;site=eds-live</vt:lpwstr>
      </vt:variant>
      <vt:variant>
        <vt:lpwstr/>
      </vt:variant>
      <vt:variant>
        <vt:i4>3473534</vt:i4>
      </vt:variant>
      <vt:variant>
        <vt:i4>36</vt:i4>
      </vt:variant>
      <vt:variant>
        <vt:i4>0</vt:i4>
      </vt:variant>
      <vt:variant>
        <vt:i4>5</vt:i4>
      </vt:variant>
      <vt:variant>
        <vt:lpwstr>http://proxy1.ncu.edu/login?url=http://search.ebscohost.com/login.aspx?direct=true&amp;db=edselp&amp;AN=S1742287614001182&amp;site=eds-live</vt:lpwstr>
      </vt:variant>
      <vt:variant>
        <vt:lpwstr/>
      </vt:variant>
      <vt:variant>
        <vt:i4>4128887</vt:i4>
      </vt:variant>
      <vt:variant>
        <vt:i4>33</vt:i4>
      </vt:variant>
      <vt:variant>
        <vt:i4>0</vt:i4>
      </vt:variant>
      <vt:variant>
        <vt:i4>5</vt:i4>
      </vt:variant>
      <vt:variant>
        <vt:lpwstr>http://proxy1.ncu.edu/login?url=http://search.ebscohost.com/login.aspx?direct=true&amp;db=edselp&amp;AN=S1742287615000833&amp;site=eds-live</vt:lpwstr>
      </vt:variant>
      <vt:variant>
        <vt:lpwstr/>
      </vt:variant>
      <vt:variant>
        <vt:i4>1179674</vt:i4>
      </vt:variant>
      <vt:variant>
        <vt:i4>30</vt:i4>
      </vt:variant>
      <vt:variant>
        <vt:i4>0</vt:i4>
      </vt:variant>
      <vt:variant>
        <vt:i4>5</vt:i4>
      </vt:variant>
      <vt:variant>
        <vt:lpwstr>http://proxy1.ncu.edu/login?url=http://search.ebscohost.com/login.aspx?direct=true&amp;db=edswss&amp;AN=000348537600002&amp;site=eds-live</vt:lpwstr>
      </vt:variant>
      <vt:variant>
        <vt:lpwstr/>
      </vt:variant>
      <vt:variant>
        <vt:i4>2687079</vt:i4>
      </vt:variant>
      <vt:variant>
        <vt:i4>27</vt:i4>
      </vt:variant>
      <vt:variant>
        <vt:i4>0</vt:i4>
      </vt:variant>
      <vt:variant>
        <vt:i4>5</vt:i4>
      </vt:variant>
      <vt:variant>
        <vt:lpwstr>http://proxy1.ncu.edu/login?url=http://search.ebscohost.com/login.aspx?direct=true&amp;db=bth&amp;AN=60731958&amp;site=eds-live</vt:lpwstr>
      </vt:variant>
      <vt:variant>
        <vt:lpwstr/>
      </vt:variant>
      <vt:variant>
        <vt:i4>3866730</vt:i4>
      </vt:variant>
      <vt:variant>
        <vt:i4>24</vt:i4>
      </vt:variant>
      <vt:variant>
        <vt:i4>0</vt:i4>
      </vt:variant>
      <vt:variant>
        <vt:i4>5</vt:i4>
      </vt:variant>
      <vt:variant>
        <vt:lpwstr>http://proxy1.ncu.edu/login?url=http://search.ebscohost.com/login.aspx?direct=true&amp;db=edb&amp;AN=83843247&amp;site=eds-live</vt:lpwstr>
      </vt:variant>
      <vt:variant>
        <vt:lpwstr/>
      </vt:variant>
      <vt:variant>
        <vt:i4>2752621</vt:i4>
      </vt:variant>
      <vt:variant>
        <vt:i4>21</vt:i4>
      </vt:variant>
      <vt:variant>
        <vt:i4>0</vt:i4>
      </vt:variant>
      <vt:variant>
        <vt:i4>5</vt:i4>
      </vt:variant>
      <vt:variant>
        <vt:lpwstr>http://proxy1.ncu.edu/login?url=http://search.ebscohost.com/login.aspx?direct=true&amp;db=bth&amp;AN=77830894&amp;site=eds-live</vt:lpwstr>
      </vt:variant>
      <vt:variant>
        <vt:lpwstr/>
      </vt:variant>
      <vt:variant>
        <vt:i4>1507354</vt:i4>
      </vt:variant>
      <vt:variant>
        <vt:i4>18</vt:i4>
      </vt:variant>
      <vt:variant>
        <vt:i4>0</vt:i4>
      </vt:variant>
      <vt:variant>
        <vt:i4>5</vt:i4>
      </vt:variant>
      <vt:variant>
        <vt:lpwstr>http://proxy1.ncu.edu/login?url=http://search.ebscohost.com/login.aspx?direct=true&amp;db=edswss&amp;AN=000339721300001&amp;site=eds-live</vt:lpwstr>
      </vt:variant>
      <vt:variant>
        <vt:lpwstr/>
      </vt:variant>
      <vt:variant>
        <vt:i4>3473519</vt:i4>
      </vt:variant>
      <vt:variant>
        <vt:i4>15</vt:i4>
      </vt:variant>
      <vt:variant>
        <vt:i4>0</vt:i4>
      </vt:variant>
      <vt:variant>
        <vt:i4>5</vt:i4>
      </vt:variant>
      <vt:variant>
        <vt:lpwstr>http://proxy1.ncu.edu/login?url=http://search.ebscohost.com/login.aspx?direct=true&amp;db=mnh&amp;AN=24457327&amp;site=eds-live</vt:lpwstr>
      </vt:variant>
      <vt:variant>
        <vt:lpwstr/>
      </vt:variant>
      <vt:variant>
        <vt:i4>4391002</vt:i4>
      </vt:variant>
      <vt:variant>
        <vt:i4>12</vt:i4>
      </vt:variant>
      <vt:variant>
        <vt:i4>0</vt:i4>
      </vt:variant>
      <vt:variant>
        <vt:i4>5</vt:i4>
      </vt:variant>
      <vt:variant>
        <vt:lpwstr>http://proxy1.ncu.edu/login?url=http://search.ebscohost.com/login.aspx?direct=true&amp;db=bth&amp;AN=101164767&amp;site=eds-live</vt:lpwstr>
      </vt:variant>
      <vt:variant>
        <vt:lpwstr/>
      </vt:variant>
      <vt:variant>
        <vt:i4>3145853</vt:i4>
      </vt:variant>
      <vt:variant>
        <vt:i4>9</vt:i4>
      </vt:variant>
      <vt:variant>
        <vt:i4>0</vt:i4>
      </vt:variant>
      <vt:variant>
        <vt:i4>5</vt:i4>
      </vt:variant>
      <vt:variant>
        <vt:lpwstr>http://proxy1.ncu.edu/login?url=http://search.ebscohost.com/login.aspx?direct=true&amp;db=edselp&amp;AN=S1040619014000268&amp;site=eds-live</vt:lpwstr>
      </vt:variant>
      <vt:variant>
        <vt:lpwstr/>
      </vt:variant>
      <vt:variant>
        <vt:i4>4325471</vt:i4>
      </vt:variant>
      <vt:variant>
        <vt:i4>6</vt:i4>
      </vt:variant>
      <vt:variant>
        <vt:i4>0</vt:i4>
      </vt:variant>
      <vt:variant>
        <vt:i4>5</vt:i4>
      </vt:variant>
      <vt:variant>
        <vt:lpwstr>http://proxy1.ncu.edu/login?url=http://search.ebscohost.com/login.aspx?direct=true&amp;db=bth&amp;AN=108437855&amp;site=eds-live</vt:lpwstr>
      </vt:variant>
      <vt:variant>
        <vt:lpwstr/>
      </vt:variant>
      <vt:variant>
        <vt:i4>2031635</vt:i4>
      </vt:variant>
      <vt:variant>
        <vt:i4>3</vt:i4>
      </vt:variant>
      <vt:variant>
        <vt:i4>0</vt:i4>
      </vt:variant>
      <vt:variant>
        <vt:i4>5</vt:i4>
      </vt:variant>
      <vt:variant>
        <vt:lpwstr>http://proxy1.ncu.edu/login?url=http://search.ebscohost.com/login.aspx?direct=true&amp;db=edswss&amp;AN=000321158400006&amp;site=eds-live</vt:lpwstr>
      </vt:variant>
      <vt:variant>
        <vt:lpwstr/>
      </vt:variant>
      <vt:variant>
        <vt:i4>4128865</vt:i4>
      </vt:variant>
      <vt:variant>
        <vt:i4>0</vt:i4>
      </vt:variant>
      <vt:variant>
        <vt:i4>0</vt:i4>
      </vt:variant>
      <vt:variant>
        <vt:i4>5</vt:i4>
      </vt:variant>
      <vt:variant>
        <vt:lpwstr>http://proxy1.ncu.edu/login?url=http://search.ebscohost.com/login.aspx?direct=true&amp;db=mdc&amp;AN=24781874&amp;site=eds-liv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ian Endfinger</dc:creator>
  <cp:keywords/>
  <dc:description>Created by the HTML-to-RTF Pro DLL .Net 5.2.12.8</dc:description>
  <cp:lastModifiedBy>Jennifer Twilley</cp:lastModifiedBy>
  <cp:revision>2</cp:revision>
  <dcterms:created xsi:type="dcterms:W3CDTF">2019-05-10T01:23:00Z</dcterms:created>
  <dcterms:modified xsi:type="dcterms:W3CDTF">2019-05-10T01:23:00Z</dcterms:modified>
</cp:coreProperties>
</file>